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e][103][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Heading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NoSpacing"/>
        <w:ind w:firstLine="720"/>
        <w:rPr>
          <w:rFonts w:ascii="Calibri" w:hAnsi="Calibri"/>
          <w:lang w:val="en-US"/>
        </w:rPr>
      </w:pPr>
      <w:r>
        <w:rPr>
          <w:rStyle w:val="Strong"/>
          <w:rFonts w:ascii="Wingdings" w:hAnsi="Wingdings"/>
        </w:rPr>
        <w:t></w:t>
      </w:r>
      <w:r>
        <w:rPr>
          <w:rStyle w:val="Strong"/>
          <w:rFonts w:ascii="Wingdings" w:hAnsi="Wingdings"/>
        </w:rPr>
        <w:t></w:t>
      </w:r>
      <w:r>
        <w:rPr>
          <w:rStyle w:val="Strong"/>
          <w:rFonts w:ascii="Wingdings" w:hAnsi="Wingdings"/>
        </w:rPr>
        <w:tab/>
      </w:r>
      <w:r>
        <w:rPr>
          <w:rStyle w:val="Strong"/>
        </w:rPr>
        <w:t>[AT112-e][103][NTN] RACH and HARQ feedback aspects (IDC)</w:t>
      </w:r>
    </w:p>
    <w:p w14:paraId="3194CEED" w14:textId="77777777" w:rsidR="001E3D0D" w:rsidRDefault="00713950">
      <w:pPr>
        <w:pStyle w:val="NoSpacing"/>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Hyperlink"/>
          </w:rPr>
          <w:t>R2-2010455</w:t>
        </w:r>
      </w:hyperlink>
    </w:p>
    <w:p w14:paraId="34D33702" w14:textId="77777777" w:rsidR="001E3D0D" w:rsidRDefault="00713950">
      <w:pPr>
        <w:pStyle w:val="NoSpacing"/>
        <w:ind w:left="1440"/>
      </w:pPr>
      <w:r>
        <w:t>Intended outcome: summary of the offline discussion with e.g.:</w:t>
      </w:r>
    </w:p>
    <w:p w14:paraId="25F22A8F" w14:textId="77777777" w:rsidR="001E3D0D" w:rsidRDefault="00713950">
      <w:pPr>
        <w:pStyle w:val="NoSpacing"/>
        <w:numPr>
          <w:ilvl w:val="0"/>
          <w:numId w:val="4"/>
        </w:numPr>
        <w:ind w:left="2160"/>
        <w:rPr>
          <w:rFonts w:cs="Arial"/>
        </w:rPr>
      </w:pPr>
      <w:r>
        <w:rPr>
          <w:rFonts w:cs="Arial"/>
        </w:rPr>
        <w:t>List of proposals for agreement (if any)</w:t>
      </w:r>
    </w:p>
    <w:p w14:paraId="565779D4" w14:textId="77777777" w:rsidR="001E3D0D" w:rsidRDefault="00713950">
      <w:pPr>
        <w:pStyle w:val="NoSpacing"/>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ListParagraph"/>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ListParagraph"/>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6001BC12" w14:textId="77777777" w:rsidR="001E3D0D" w:rsidRDefault="00713950">
      <w:pPr>
        <w:pStyle w:val="Heading1"/>
      </w:pPr>
      <w:r>
        <w:t>Discussion</w:t>
      </w:r>
    </w:p>
    <w:p w14:paraId="3D98F05B" w14:textId="77777777" w:rsidR="001E3D0D" w:rsidRDefault="00713950">
      <w:pPr>
        <w:pStyle w:val="Heading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ra-ResponseWindow and msgB-ResponseWindow is offset by UE-gNB RTD  in LEO/GEO. </w:t>
      </w:r>
    </w:p>
    <w:p w14:paraId="768C7E60" w14:textId="77777777" w:rsidR="001E3D0D" w:rsidRDefault="00713950">
      <w:pPr>
        <w:rPr>
          <w:rFonts w:ascii="Calibri" w:hAnsi="Calibri"/>
          <w:lang w:val="en-US"/>
        </w:rPr>
      </w:pPr>
      <w:r>
        <w:t>Companies which did not agree expressed concerns about the accuracy of the UE timing precompensation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ListParagraph"/>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An alternative solution was proposed in [3], where if the timing reference is at the gNB the offset of the start of ra-ResponseWindow (msgB-ResponseWindow) can be made in the first PDCCH occasion after the downlink symbol that has the same symbol number, slot number and system frame number as the last uplink symbol of the PRACH occasion where msg1(MsgA)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r>
        <w:rPr>
          <w:b/>
          <w:i/>
          <w:lang w:eastAsia="sv-SE"/>
        </w:rPr>
        <w:t xml:space="preserve">ra-ResponseWindow </w:t>
      </w:r>
      <w:r>
        <w:rPr>
          <w:b/>
          <w:lang w:eastAsia="sv-SE"/>
        </w:rPr>
        <w:t xml:space="preserve">and </w:t>
      </w:r>
      <w:r>
        <w:rPr>
          <w:b/>
          <w:i/>
          <w:lang w:eastAsia="sv-SE"/>
        </w:rPr>
        <w:t>msgB-ResponseWindow</w:t>
      </w:r>
      <w:r>
        <w:rPr>
          <w:b/>
          <w:lang w:eastAsia="sv-SE"/>
        </w:rPr>
        <w:t>? (FFS RAN1 details on TA margin included in UE-gNB RTT estimate)</w:t>
      </w:r>
    </w:p>
    <w:p w14:paraId="0D9E6DA6" w14:textId="3737531D"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w:t>
      </w:r>
      <w:ins w:id="0" w:author="Qualcomm-Bharat" w:date="2020-11-06T16:11:00Z">
        <w:r w:rsidR="00786973">
          <w:rPr>
            <w:rFonts w:ascii="Arial" w:hAnsi="Arial" w:cs="Arial"/>
            <w:b/>
            <w:sz w:val="20"/>
          </w:rPr>
          <w:t>d</w:t>
        </w:r>
      </w:ins>
      <w:r>
        <w:rPr>
          <w:rFonts w:ascii="Arial" w:hAnsi="Arial" w:cs="Arial"/>
          <w:b/>
          <w:sz w:val="20"/>
        </w:rPr>
        <w:t xml:space="preserve"> </w:t>
      </w:r>
      <w:del w:id="1" w:author="Qualcomm-Bharat" w:date="2020-11-06T16:12:00Z">
        <w:r w:rsidDel="00786973">
          <w:rPr>
            <w:rFonts w:ascii="Arial" w:hAnsi="Arial" w:cs="Arial"/>
            <w:b/>
            <w:sz w:val="20"/>
          </w:rPr>
          <w:delText>used for</w:delText>
        </w:r>
      </w:del>
      <w:ins w:id="2" w:author="Qualcomm-Bharat" w:date="2020-11-06T16:12:00Z">
        <w:r w:rsidR="00786973">
          <w:rPr>
            <w:rFonts w:ascii="Arial" w:hAnsi="Arial" w:cs="Arial"/>
            <w:b/>
            <w:sz w:val="20"/>
          </w:rPr>
          <w:t>from</w:t>
        </w:r>
      </w:ins>
      <w:r>
        <w:rPr>
          <w:rFonts w:ascii="Arial" w:hAnsi="Arial" w:cs="Arial"/>
          <w:b/>
          <w:sz w:val="20"/>
        </w:rPr>
        <w:t xml:space="preserve"> Msg1/MsgA transmission;</w:t>
      </w:r>
    </w:p>
    <w:p w14:paraId="11E14104" w14:textId="77777777" w:rsidR="001E3D0D" w:rsidRDefault="00713950">
      <w:pPr>
        <w:pStyle w:val="ListParagraph"/>
        <w:ind w:left="1800" w:hanging="1080"/>
        <w:rPr>
          <w:rFonts w:ascii="Arial" w:hAnsi="Arial" w:cs="Arial"/>
          <w:b/>
          <w:sz w:val="20"/>
        </w:rPr>
      </w:pPr>
      <w:r>
        <w:rPr>
          <w:rFonts w:ascii="Arial" w:hAnsi="Arial" w:cs="Arial"/>
          <w:b/>
          <w:sz w:val="20"/>
        </w:rPr>
        <w:lastRenderedPageBreak/>
        <w:t>Option 2:</w:t>
      </w:r>
      <w:r>
        <w:rPr>
          <w:rFonts w:ascii="Arial" w:hAnsi="Arial" w:cs="Arial"/>
          <w:b/>
          <w:sz w:val="20"/>
        </w:rPr>
        <w:tab/>
        <w:t>Based on DL timing (e.g. downlink symbol that has the same symbol number, slot number and system frame number as the last uplink symbol of the PRACH occasion where msg1/MsgA was transmitted);</w:t>
      </w:r>
    </w:p>
    <w:p w14:paraId="0987E36A"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gNB RTT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commonly used in NTN, i.e., for a UE with/without precompensation capability.</w:t>
            </w:r>
          </w:p>
        </w:tc>
      </w:tr>
      <w:tr w:rsidR="001E3D0D" w14:paraId="4BF0267D" w14:textId="77777777">
        <w:tc>
          <w:tcPr>
            <w:tcW w:w="1496" w:type="dxa"/>
          </w:tcPr>
          <w:p w14:paraId="56FF70E1" w14:textId="77777777" w:rsidR="001E3D0D" w:rsidRDefault="00713950">
            <w:pPr>
              <w:rPr>
                <w:rFonts w:eastAsia="宋体"/>
                <w:lang w:val="en-US"/>
              </w:rPr>
            </w:pPr>
            <w:r>
              <w:rPr>
                <w:rFonts w:eastAsia="宋体" w:hint="eastAsia"/>
                <w:lang w:val="en-US"/>
              </w:rPr>
              <w:t>ZTE</w:t>
            </w:r>
          </w:p>
        </w:tc>
        <w:tc>
          <w:tcPr>
            <w:tcW w:w="1739" w:type="dxa"/>
          </w:tcPr>
          <w:p w14:paraId="209A4986" w14:textId="77777777" w:rsidR="001E3D0D" w:rsidRDefault="00713950">
            <w:pPr>
              <w:rPr>
                <w:rFonts w:eastAsia="宋体"/>
                <w:lang w:val="en-US"/>
              </w:rPr>
            </w:pPr>
            <w:r>
              <w:rPr>
                <w:rFonts w:eastAsia="宋体" w:hint="eastAsia"/>
                <w:lang w:val="en-US"/>
              </w:rPr>
              <w:t>Option 1</w:t>
            </w:r>
          </w:p>
        </w:tc>
        <w:tc>
          <w:tcPr>
            <w:tcW w:w="6480" w:type="dxa"/>
          </w:tcPr>
          <w:p w14:paraId="5A034EBA" w14:textId="77777777" w:rsidR="001E3D0D" w:rsidRDefault="00713950">
            <w:pPr>
              <w:rPr>
                <w:lang w:eastAsia="sv-SE"/>
              </w:rPr>
            </w:pPr>
            <w:r>
              <w:rPr>
                <w:rFonts w:eastAsia="宋体" w:hint="eastAsia"/>
                <w:lang w:val="en-US"/>
              </w:rPr>
              <w:t>And the details of RTT is pending on RAN1</w:t>
            </w:r>
            <w:r>
              <w:rPr>
                <w:rFonts w:eastAsia="宋体"/>
                <w:lang w:val="en-US"/>
              </w:rPr>
              <w:t>’</w:t>
            </w:r>
            <w:r>
              <w:rPr>
                <w:rFonts w:eastAsia="宋体" w:hint="eastAsia"/>
                <w:lang w:val="en-US"/>
              </w:rPr>
              <w:t>s decision. No need to duplicated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r>
              <w:rPr>
                <w:rFonts w:eastAsiaTheme="minorEastAsia" w:hint="eastAsia"/>
              </w:rPr>
              <w:t>Sp</w:t>
            </w:r>
            <w:r>
              <w:rPr>
                <w:rFonts w:eastAsiaTheme="minorEastAsia"/>
              </w:rPr>
              <w:t>readtrum</w:t>
            </w:r>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gNB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r w:rsidRPr="0012361F">
              <w:rPr>
                <w:rFonts w:eastAsiaTheme="minorEastAsia" w:cs="Arial"/>
                <w:i/>
                <w:iCs/>
              </w:rPr>
              <w:t>ra-ResponseWindow</w:t>
            </w:r>
            <w:r>
              <w:rPr>
                <w:rFonts w:eastAsiaTheme="minorEastAsia" w:cs="Arial"/>
              </w:rPr>
              <w:t xml:space="preserve"> and </w:t>
            </w:r>
            <w:r w:rsidRPr="0012361F">
              <w:rPr>
                <w:rFonts w:eastAsiaTheme="minorEastAsia" w:cs="Arial"/>
                <w:i/>
                <w:iCs/>
              </w:rPr>
              <w:t>msgB-ResponseWindow</w:t>
            </w:r>
            <w:r>
              <w:rPr>
                <w:rFonts w:eastAsiaTheme="minorEastAsia" w:cs="Arial"/>
              </w:rPr>
              <w:t xml:space="preserve"> based on estimated UE-gNB RTT.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E9DCEA2" w14:textId="77777777">
        <w:tc>
          <w:tcPr>
            <w:tcW w:w="1496" w:type="dxa"/>
          </w:tcPr>
          <w:p w14:paraId="4CD81798" w14:textId="474745EC" w:rsidR="003C3FCD" w:rsidRDefault="003C3FCD" w:rsidP="003C3FCD">
            <w:pPr>
              <w:rPr>
                <w:lang w:eastAsia="sv-SE"/>
              </w:rPr>
            </w:pPr>
            <w:r>
              <w:rPr>
                <w:lang w:eastAsia="sv-SE"/>
              </w:rPr>
              <w:t>Ericsson</w:t>
            </w:r>
          </w:p>
        </w:tc>
        <w:tc>
          <w:tcPr>
            <w:tcW w:w="1739" w:type="dxa"/>
          </w:tcPr>
          <w:p w14:paraId="190DFB63" w14:textId="1452438E" w:rsidR="003C3FCD" w:rsidRDefault="003C3FCD" w:rsidP="003C3FCD">
            <w:pPr>
              <w:rPr>
                <w:lang w:eastAsia="sv-SE"/>
              </w:rPr>
            </w:pPr>
            <w:r>
              <w:rPr>
                <w:lang w:eastAsia="sv-SE"/>
              </w:rPr>
              <w:t>Option 2</w:t>
            </w:r>
          </w:p>
        </w:tc>
        <w:tc>
          <w:tcPr>
            <w:tcW w:w="6480" w:type="dxa"/>
          </w:tcPr>
          <w:p w14:paraId="32F669BD" w14:textId="77777777" w:rsidR="003C3FCD" w:rsidRDefault="003C3FCD" w:rsidP="003C3FCD">
            <w:pPr>
              <w:rPr>
                <w:lang w:eastAsia="sv-SE"/>
              </w:rPr>
            </w:pPr>
            <w:r>
              <w:rPr>
                <w:lang w:eastAsia="sv-SE"/>
              </w:rPr>
              <w:t>When UL and DL are aligned at the gNB, using the DL timing is the same as using the UL timing in TNs. The UE will not start monitoring the PDCCH too early nor too late.</w:t>
            </w:r>
          </w:p>
          <w:p w14:paraId="3243589E" w14:textId="77777777" w:rsidR="003C3FCD" w:rsidRDefault="003C3FCD" w:rsidP="003C3FCD">
            <w:pPr>
              <w:rPr>
                <w:lang w:eastAsia="sv-SE"/>
              </w:rPr>
            </w:pPr>
            <w:r>
              <w:rPr>
                <w:lang w:eastAsia="sv-SE"/>
              </w:rPr>
              <w:t xml:space="preserve">Other options risk that if the TA estimation is not accurate, the UE may monitor for RAR outside of the 10 ms where the RA-RNTI is unique for the RA occasion used by the UE, and thus UE may accept a RAR intended for a different UE and create a Msg3 collision (or interference as the UEs TA estimate is incorrect). Similar for MsgB though if successRAR is addressed to C-RNTI there will be no increase in collisions/interference. </w:t>
            </w:r>
          </w:p>
          <w:p w14:paraId="4871BE49" w14:textId="5CAB80E2" w:rsidR="003C3FCD" w:rsidRDefault="003C3FCD" w:rsidP="003C3FCD">
            <w:pPr>
              <w:rPr>
                <w:lang w:eastAsia="sv-SE"/>
              </w:rPr>
            </w:pPr>
            <w:r>
              <w:rPr>
                <w:lang w:eastAsia="sv-SE"/>
              </w:rPr>
              <w:t>Using DL timing will be future proof when/if UEs without pre-compensation capabilities are introduced.</w:t>
            </w:r>
          </w:p>
        </w:tc>
      </w:tr>
      <w:tr w:rsidR="00BE1591" w14:paraId="0F0D1466" w14:textId="77777777">
        <w:tc>
          <w:tcPr>
            <w:tcW w:w="1496" w:type="dxa"/>
          </w:tcPr>
          <w:p w14:paraId="170D0E12" w14:textId="6F301001" w:rsidR="00BE1591" w:rsidRDefault="00BE1591" w:rsidP="00BE1591">
            <w:r>
              <w:rPr>
                <w:lang w:eastAsia="sv-SE"/>
              </w:rPr>
              <w:t>Qualcomm</w:t>
            </w:r>
          </w:p>
        </w:tc>
        <w:tc>
          <w:tcPr>
            <w:tcW w:w="1739" w:type="dxa"/>
          </w:tcPr>
          <w:p w14:paraId="6AE18D9F" w14:textId="21E2E20A" w:rsidR="00BE1591" w:rsidRDefault="00BE1591" w:rsidP="00BE1591">
            <w:r>
              <w:rPr>
                <w:lang w:eastAsia="sv-SE"/>
              </w:rPr>
              <w:t>Option 1</w:t>
            </w:r>
          </w:p>
        </w:tc>
        <w:tc>
          <w:tcPr>
            <w:tcW w:w="6480" w:type="dxa"/>
          </w:tcPr>
          <w:p w14:paraId="15522732" w14:textId="156DD5A8" w:rsidR="0068237F" w:rsidRDefault="0068237F" w:rsidP="00BE1591">
            <w:pPr>
              <w:rPr>
                <w:lang w:eastAsia="sv-SE"/>
              </w:rPr>
            </w:pPr>
            <w:r>
              <w:rPr>
                <w:lang w:eastAsia="sv-SE"/>
              </w:rPr>
              <w:t>The UE-gNB RTT could be simply TA or TA+</w:t>
            </w:r>
            <w:r w:rsidR="006E7AC2">
              <w:rPr>
                <w:lang w:eastAsia="sv-SE"/>
              </w:rPr>
              <w:t>Koffset broadcast for feeder link.</w:t>
            </w:r>
          </w:p>
          <w:p w14:paraId="18064DDC" w14:textId="372B5B16" w:rsidR="00BE1591" w:rsidRDefault="00BE1591" w:rsidP="00BE1591">
            <w:pPr>
              <w:rPr>
                <w:lang w:eastAsia="sv-SE"/>
              </w:rPr>
            </w:pPr>
            <w:r>
              <w:rPr>
                <w:lang w:eastAsia="sv-SE"/>
              </w:rPr>
              <w:t>For Msg1 following is what specified in TS 38.321.</w:t>
            </w:r>
          </w:p>
          <w:p w14:paraId="44E5BB8D" w14:textId="77777777" w:rsidR="00BE1591" w:rsidRPr="000F3B30" w:rsidRDefault="00BE1591" w:rsidP="00BE1591">
            <w:pPr>
              <w:pStyle w:val="B2"/>
              <w:rPr>
                <w:lang w:eastAsia="ko-KR"/>
              </w:rPr>
            </w:pPr>
            <w:r w:rsidRPr="000F3B30">
              <w:rPr>
                <w:lang w:eastAsia="ko-KR"/>
              </w:rPr>
              <w:t>2&gt;</w:t>
            </w:r>
            <w:r w:rsidRPr="000F3B30">
              <w:rPr>
                <w:lang w:eastAsia="ko-KR"/>
              </w:rPr>
              <w:tab/>
              <w:t xml:space="preserve">start the </w:t>
            </w:r>
            <w:r w:rsidRPr="000F3B30">
              <w:rPr>
                <w:i/>
                <w:lang w:eastAsia="ko-KR"/>
              </w:rPr>
              <w:t>ra-ResponseWindow</w:t>
            </w:r>
            <w:r w:rsidRPr="000F3B30">
              <w:rPr>
                <w:lang w:eastAsia="ko-KR"/>
              </w:rPr>
              <w:t xml:space="preserve"> configured in </w:t>
            </w:r>
            <w:r w:rsidRPr="000F3B30">
              <w:rPr>
                <w:i/>
                <w:lang w:eastAsia="ko-KR"/>
              </w:rPr>
              <w:t>RACH-ConfigCommon</w:t>
            </w:r>
            <w:r w:rsidRPr="000F3B30">
              <w:rPr>
                <w:lang w:eastAsia="ko-KR"/>
              </w:rPr>
              <w:t xml:space="preserve"> at the first PDCCH occasion as specified in TS 38.213 [6] </w:t>
            </w:r>
            <w:r w:rsidRPr="005F26CE">
              <w:rPr>
                <w:highlight w:val="yellow"/>
                <w:lang w:eastAsia="ko-KR"/>
              </w:rPr>
              <w:t>from the end of the Random Access Preamble transmission</w:t>
            </w:r>
            <w:r w:rsidRPr="000F3B30">
              <w:rPr>
                <w:lang w:eastAsia="ko-KR"/>
              </w:rPr>
              <w:t>;</w:t>
            </w:r>
          </w:p>
          <w:p w14:paraId="3C58E6C4" w14:textId="77777777" w:rsidR="00BE1591" w:rsidRDefault="00BE1591" w:rsidP="00BE1591">
            <w:pPr>
              <w:rPr>
                <w:lang w:eastAsia="ko-KR"/>
              </w:rPr>
            </w:pPr>
            <w:r>
              <w:rPr>
                <w:lang w:eastAsia="ko-KR"/>
              </w:rPr>
              <w:t>For MsgA,</w:t>
            </w:r>
          </w:p>
          <w:p w14:paraId="3999BF2D" w14:textId="77777777" w:rsidR="00BE1591" w:rsidRPr="000F3B30" w:rsidRDefault="00BE1591" w:rsidP="00BE1591">
            <w:pPr>
              <w:pStyle w:val="B1"/>
              <w:rPr>
                <w:lang w:eastAsia="ko-KR"/>
              </w:rPr>
            </w:pPr>
            <w:r w:rsidRPr="000F3B30">
              <w:rPr>
                <w:lang w:eastAsia="ko-KR"/>
              </w:rPr>
              <w:t>1&gt;</w:t>
            </w:r>
            <w:r w:rsidRPr="000F3B30">
              <w:rPr>
                <w:lang w:eastAsia="ko-KR"/>
              </w:rPr>
              <w:tab/>
              <w:t xml:space="preserve">start the </w:t>
            </w:r>
            <w:r w:rsidRPr="000F3B30">
              <w:rPr>
                <w:i/>
                <w:iCs/>
                <w:lang w:eastAsia="ko-KR"/>
              </w:rPr>
              <w:t>m</w:t>
            </w:r>
            <w:r w:rsidRPr="000F3B30">
              <w:rPr>
                <w:rFonts w:eastAsiaTheme="minorEastAsia"/>
                <w:i/>
                <w:iCs/>
                <w:lang w:eastAsia="ko-KR"/>
              </w:rPr>
              <w:t>sgB</w:t>
            </w:r>
            <w:r w:rsidRPr="000F3B30">
              <w:rPr>
                <w:i/>
                <w:iCs/>
                <w:lang w:eastAsia="ko-KR"/>
              </w:rPr>
              <w:t>-ResponseWindow</w:t>
            </w:r>
            <w:r w:rsidRPr="000F3B30">
              <w:rPr>
                <w:lang w:eastAsia="ko-KR"/>
              </w:rPr>
              <w:t xml:space="preserve"> at </w:t>
            </w:r>
            <w:r w:rsidRPr="00AE3385">
              <w:rPr>
                <w:highlight w:val="yellow"/>
                <w:lang w:eastAsia="ko-KR"/>
              </w:rPr>
              <w:t>the PDCCH occasion</w:t>
            </w:r>
            <w:r w:rsidRPr="000F3B30">
              <w:rPr>
                <w:lang w:eastAsia="ko-KR"/>
              </w:rPr>
              <w:t xml:space="preserve"> as specified in TS 38.213 [6], clause 8.2A;</w:t>
            </w:r>
          </w:p>
          <w:p w14:paraId="6A02F8BB" w14:textId="5A47F03F" w:rsidR="00BE1591" w:rsidRDefault="00BE1591" w:rsidP="00BE1591">
            <w:r>
              <w:rPr>
                <w:lang w:eastAsia="sv-SE"/>
              </w:rPr>
              <w:t>Therefore, for 2 step RACH, RAN1 should also need to be informed on this.</w:t>
            </w:r>
          </w:p>
        </w:tc>
      </w:tr>
      <w:tr w:rsidR="00143359" w14:paraId="725AC4B1" w14:textId="77777777">
        <w:trPr>
          <w:ins w:id="3" w:author="Min Min13 Xu" w:date="2020-11-08T18:16:00Z"/>
        </w:trPr>
        <w:tc>
          <w:tcPr>
            <w:tcW w:w="1496" w:type="dxa"/>
          </w:tcPr>
          <w:p w14:paraId="7DAEDA21" w14:textId="2A13FE11" w:rsidR="00143359" w:rsidRPr="00143359" w:rsidRDefault="00143359" w:rsidP="00BE1591">
            <w:pPr>
              <w:rPr>
                <w:ins w:id="4" w:author="Min Min13 Xu" w:date="2020-11-08T18:16:00Z"/>
                <w:rFonts w:eastAsiaTheme="minorEastAsia"/>
              </w:rPr>
            </w:pPr>
            <w:ins w:id="5" w:author="Min Min13 Xu" w:date="2020-11-08T18:16:00Z">
              <w:r>
                <w:rPr>
                  <w:rFonts w:eastAsiaTheme="minorEastAsia" w:hint="eastAsia"/>
                </w:rPr>
                <w:t>L</w:t>
              </w:r>
              <w:r>
                <w:rPr>
                  <w:rFonts w:eastAsiaTheme="minorEastAsia"/>
                </w:rPr>
                <w:t>enovo</w:t>
              </w:r>
            </w:ins>
          </w:p>
        </w:tc>
        <w:tc>
          <w:tcPr>
            <w:tcW w:w="1739" w:type="dxa"/>
          </w:tcPr>
          <w:p w14:paraId="37F31CEC" w14:textId="2B4C04F5" w:rsidR="00143359" w:rsidRPr="00143359" w:rsidRDefault="00143359" w:rsidP="00BE1591">
            <w:pPr>
              <w:rPr>
                <w:ins w:id="6" w:author="Min Min13 Xu" w:date="2020-11-08T18:16:00Z"/>
                <w:rFonts w:eastAsiaTheme="minorEastAsia"/>
              </w:rPr>
            </w:pPr>
            <w:ins w:id="7" w:author="Min Min13 Xu" w:date="2020-11-08T18:16:00Z">
              <w:r>
                <w:rPr>
                  <w:rFonts w:eastAsiaTheme="minorEastAsia" w:hint="eastAsia"/>
                </w:rPr>
                <w:t>O</w:t>
              </w:r>
              <w:r>
                <w:rPr>
                  <w:rFonts w:eastAsiaTheme="minorEastAsia"/>
                </w:rPr>
                <w:t>ption 1</w:t>
              </w:r>
            </w:ins>
          </w:p>
        </w:tc>
        <w:tc>
          <w:tcPr>
            <w:tcW w:w="6480" w:type="dxa"/>
          </w:tcPr>
          <w:p w14:paraId="04A96A2C" w14:textId="2B82893C" w:rsidR="00143359" w:rsidRPr="00143359" w:rsidRDefault="00143359" w:rsidP="00BE1591">
            <w:pPr>
              <w:rPr>
                <w:ins w:id="8" w:author="Min Min13 Xu" w:date="2020-11-08T18:16:00Z"/>
                <w:rFonts w:eastAsiaTheme="minorEastAsia"/>
              </w:rPr>
            </w:pPr>
            <w:ins w:id="9" w:author="Min Min13 Xu" w:date="2020-11-08T18:16:00Z">
              <w:r>
                <w:rPr>
                  <w:rFonts w:eastAsiaTheme="minorEastAsia" w:hint="eastAsia"/>
                </w:rPr>
                <w:t>O</w:t>
              </w:r>
              <w:r>
                <w:rPr>
                  <w:rFonts w:eastAsiaTheme="minorEastAsia"/>
                </w:rPr>
                <w:t>ption 1 is straightfo</w:t>
              </w:r>
            </w:ins>
            <w:ins w:id="10" w:author="Min Min13 Xu" w:date="2020-11-08T18:17:00Z">
              <w:r>
                <w:rPr>
                  <w:rFonts w:eastAsiaTheme="minorEastAsia"/>
                </w:rPr>
                <w:t>rward.</w:t>
              </w:r>
            </w:ins>
          </w:p>
        </w:tc>
      </w:tr>
      <w:tr w:rsidR="00B13A0D" w14:paraId="47C2C42D" w14:textId="77777777">
        <w:trPr>
          <w:ins w:id="11" w:author="Apple Inc" w:date="2020-11-08T16:54:00Z"/>
        </w:trPr>
        <w:tc>
          <w:tcPr>
            <w:tcW w:w="1496" w:type="dxa"/>
          </w:tcPr>
          <w:p w14:paraId="17FD41E7" w14:textId="307921C5" w:rsidR="00B13A0D" w:rsidRDefault="00B13A0D" w:rsidP="00BE1591">
            <w:pPr>
              <w:rPr>
                <w:ins w:id="12" w:author="Apple Inc" w:date="2020-11-08T16:54:00Z"/>
                <w:rFonts w:eastAsiaTheme="minorEastAsia"/>
              </w:rPr>
            </w:pPr>
            <w:ins w:id="13" w:author="Apple Inc" w:date="2020-11-08T16:54:00Z">
              <w:r>
                <w:rPr>
                  <w:rFonts w:eastAsiaTheme="minorEastAsia"/>
                </w:rPr>
                <w:t>Apple</w:t>
              </w:r>
            </w:ins>
          </w:p>
        </w:tc>
        <w:tc>
          <w:tcPr>
            <w:tcW w:w="1739" w:type="dxa"/>
          </w:tcPr>
          <w:p w14:paraId="69D5F330" w14:textId="3E80862F" w:rsidR="00B13A0D" w:rsidRDefault="00B13A0D" w:rsidP="00BE1591">
            <w:pPr>
              <w:rPr>
                <w:ins w:id="14" w:author="Apple Inc" w:date="2020-11-08T16:54:00Z"/>
                <w:rFonts w:eastAsiaTheme="minorEastAsia"/>
              </w:rPr>
            </w:pPr>
            <w:ins w:id="15" w:author="Apple Inc" w:date="2020-11-08T16:54:00Z">
              <w:r>
                <w:rPr>
                  <w:rFonts w:eastAsiaTheme="minorEastAsia"/>
                </w:rPr>
                <w:t>Option 1</w:t>
              </w:r>
            </w:ins>
          </w:p>
        </w:tc>
        <w:tc>
          <w:tcPr>
            <w:tcW w:w="6480" w:type="dxa"/>
          </w:tcPr>
          <w:p w14:paraId="4FDF6216" w14:textId="6948C60B" w:rsidR="00B13A0D" w:rsidRDefault="00B13A0D" w:rsidP="00BE1591">
            <w:pPr>
              <w:rPr>
                <w:ins w:id="16" w:author="Apple Inc" w:date="2020-11-08T16:54:00Z"/>
                <w:rFonts w:eastAsiaTheme="minorEastAsia"/>
              </w:rPr>
            </w:pPr>
            <w:ins w:id="17" w:author="Apple Inc" w:date="2020-11-08T16:54:00Z">
              <w:r>
                <w:rPr>
                  <w:rFonts w:eastAsiaTheme="minorEastAsia"/>
                </w:rPr>
                <w:t xml:space="preserve">We should wait </w:t>
              </w:r>
            </w:ins>
            <w:ins w:id="18" w:author="Apple Inc" w:date="2020-11-08T16:55:00Z">
              <w:r>
                <w:rPr>
                  <w:rFonts w:eastAsiaTheme="minorEastAsia"/>
                </w:rPr>
                <w:t xml:space="preserve">for the RAN1 discussion to conclude on this. </w:t>
              </w:r>
            </w:ins>
          </w:p>
        </w:tc>
      </w:tr>
      <w:tr w:rsidR="00C07AE9" w14:paraId="184D1A31" w14:textId="77777777">
        <w:tc>
          <w:tcPr>
            <w:tcW w:w="1496" w:type="dxa"/>
          </w:tcPr>
          <w:p w14:paraId="54F0E132" w14:textId="691D2F87" w:rsidR="00C07AE9" w:rsidRDefault="00C07AE9" w:rsidP="00BE1591">
            <w:pPr>
              <w:rPr>
                <w:rFonts w:eastAsiaTheme="minorEastAsia"/>
              </w:rPr>
            </w:pPr>
            <w:r>
              <w:rPr>
                <w:rFonts w:eastAsiaTheme="minorEastAsia" w:hint="eastAsia"/>
              </w:rPr>
              <w:t>CAICT</w:t>
            </w:r>
          </w:p>
        </w:tc>
        <w:tc>
          <w:tcPr>
            <w:tcW w:w="1739" w:type="dxa"/>
          </w:tcPr>
          <w:p w14:paraId="37FC300E" w14:textId="42532C85" w:rsidR="00C07AE9" w:rsidRDefault="00C07AE9" w:rsidP="00BE1591">
            <w:pPr>
              <w:rPr>
                <w:rFonts w:eastAsiaTheme="minorEastAsia"/>
              </w:rPr>
            </w:pPr>
            <w:r>
              <w:rPr>
                <w:rFonts w:eastAsiaTheme="minorEastAsia" w:hint="eastAsia"/>
              </w:rPr>
              <w:t>Option</w:t>
            </w:r>
            <w:r>
              <w:rPr>
                <w:rFonts w:eastAsiaTheme="minorEastAsia"/>
              </w:rPr>
              <w:t>2</w:t>
            </w:r>
          </w:p>
        </w:tc>
        <w:tc>
          <w:tcPr>
            <w:tcW w:w="6480" w:type="dxa"/>
          </w:tcPr>
          <w:p w14:paraId="2BB33906" w14:textId="2227F129" w:rsidR="00C07AE9" w:rsidRDefault="00C07AE9" w:rsidP="00C07AE9">
            <w:pPr>
              <w:rPr>
                <w:rFonts w:eastAsiaTheme="minorEastAsia"/>
              </w:rPr>
            </w:pPr>
            <w:r>
              <w:rPr>
                <w:rFonts w:eastAsiaTheme="minorEastAsia" w:hint="eastAsia"/>
              </w:rPr>
              <w:t>Ac</w:t>
            </w:r>
            <w:r>
              <w:rPr>
                <w:rFonts w:eastAsiaTheme="minorEastAsia"/>
              </w:rPr>
              <w:t xml:space="preserve">oording to current describtion in 38.213 as follows, DL timing to start </w:t>
            </w:r>
            <w:r w:rsidR="002D2FA0">
              <w:rPr>
                <w:rFonts w:eastAsiaTheme="minorEastAsia"/>
              </w:rPr>
              <w:t>r</w:t>
            </w:r>
            <w:r w:rsidRPr="00C07AE9">
              <w:rPr>
                <w:rFonts w:eastAsiaTheme="minorEastAsia"/>
              </w:rPr>
              <w:t>a-ResponseWindow and msgB-ResponseWindow</w:t>
            </w:r>
            <w:r>
              <w:rPr>
                <w:rFonts w:eastAsiaTheme="minorEastAsia"/>
              </w:rPr>
              <w:t xml:space="preserve"> is used.</w:t>
            </w:r>
          </w:p>
          <w:p w14:paraId="60CC4A59" w14:textId="2A82AD14" w:rsidR="00C07AE9" w:rsidRDefault="00C07AE9" w:rsidP="00C07AE9">
            <w:pPr>
              <w:rPr>
                <w:rFonts w:eastAsiaTheme="minorEastAsia"/>
              </w:rPr>
            </w:pPr>
            <w:r>
              <w:rPr>
                <w:rFonts w:eastAsiaTheme="minorEastAsia"/>
              </w:rPr>
              <w:t>“</w:t>
            </w:r>
            <w:r w:rsidR="002D2FA0" w:rsidRPr="00B916EC">
              <w:rPr>
                <w:lang w:val="en-US"/>
              </w:rPr>
              <w:t xml:space="preserve">The window starts at </w:t>
            </w:r>
            <w:r w:rsidR="002D2FA0" w:rsidRPr="002D2FA0">
              <w:rPr>
                <w:u w:val="single"/>
                <w:lang w:val="en-US"/>
              </w:rPr>
              <w:t>the first symbol of the earliest CORESET</w:t>
            </w:r>
            <w:r w:rsidR="002D2FA0" w:rsidRPr="00B916EC">
              <w:rPr>
                <w:lang w:val="en-US"/>
              </w:rPr>
              <w:t xml:space="preserve"> the UE is configured</w:t>
            </w:r>
            <w:r w:rsidR="002D2FA0">
              <w:rPr>
                <w:lang w:val="en-US"/>
              </w:rPr>
              <w:t xml:space="preserve"> to receive PDCCH</w:t>
            </w:r>
            <w:r w:rsidR="002D2FA0" w:rsidRPr="00B916EC">
              <w:rPr>
                <w:lang w:val="en-US"/>
              </w:rPr>
              <w:t xml:space="preserve"> for Type1-PDCCH </w:t>
            </w:r>
            <w:r w:rsidR="002D2FA0">
              <w:rPr>
                <w:lang w:val="en-US"/>
              </w:rPr>
              <w:t>CSS set.</w:t>
            </w:r>
            <w:r>
              <w:rPr>
                <w:rFonts w:eastAsiaTheme="minorEastAsia"/>
              </w:rPr>
              <w:t>”</w:t>
            </w:r>
          </w:p>
        </w:tc>
      </w:tr>
      <w:tr w:rsidR="007C34E6" w14:paraId="1D8AF406" w14:textId="77777777">
        <w:tc>
          <w:tcPr>
            <w:tcW w:w="1496" w:type="dxa"/>
          </w:tcPr>
          <w:p w14:paraId="08997F5F" w14:textId="11204E4B" w:rsidR="007C34E6" w:rsidRDefault="007C34E6" w:rsidP="007C34E6">
            <w:pPr>
              <w:rPr>
                <w:rFonts w:eastAsiaTheme="minorEastAsia" w:hint="eastAsia"/>
              </w:rPr>
            </w:pPr>
            <w:ins w:id="19" w:author="Nokia" w:date="2020-11-09T10:31:00Z">
              <w:r w:rsidRPr="007F5ACE">
                <w:lastRenderedPageBreak/>
                <w:t>Nokia</w:t>
              </w:r>
            </w:ins>
          </w:p>
        </w:tc>
        <w:tc>
          <w:tcPr>
            <w:tcW w:w="1739" w:type="dxa"/>
          </w:tcPr>
          <w:p w14:paraId="03B81A2F" w14:textId="1F684839" w:rsidR="007C34E6" w:rsidRDefault="007C34E6" w:rsidP="007C34E6">
            <w:pPr>
              <w:rPr>
                <w:rFonts w:eastAsiaTheme="minorEastAsia" w:hint="eastAsia"/>
              </w:rPr>
            </w:pPr>
            <w:ins w:id="20" w:author="Nokia" w:date="2020-11-09T10:31:00Z">
              <w:r w:rsidRPr="007F5ACE">
                <w:t xml:space="preserve">Waiting for RAN1 </w:t>
              </w:r>
            </w:ins>
          </w:p>
        </w:tc>
        <w:tc>
          <w:tcPr>
            <w:tcW w:w="6480" w:type="dxa"/>
          </w:tcPr>
          <w:p w14:paraId="7EA7764A" w14:textId="77777777" w:rsidR="007C34E6" w:rsidRDefault="007C34E6" w:rsidP="007C34E6">
            <w:pPr>
              <w:rPr>
                <w:ins w:id="21" w:author="Nokia" w:date="2020-11-09T10:31:00Z"/>
              </w:rPr>
            </w:pPr>
            <w:ins w:id="22" w:author="Nokia" w:date="2020-11-09T10:31:00Z">
              <w:r w:rsidRPr="007F5ACE">
                <w:t xml:space="preserve">We think the concern on the accuracy of the UE timing precompensation estimate is valid. </w:t>
              </w:r>
            </w:ins>
          </w:p>
          <w:p w14:paraId="48D1392B" w14:textId="7971EEF0" w:rsidR="007C34E6" w:rsidRDefault="007C34E6" w:rsidP="007C34E6">
            <w:pPr>
              <w:rPr>
                <w:rFonts w:eastAsiaTheme="minorEastAsia" w:hint="eastAsia"/>
              </w:rPr>
            </w:pPr>
            <w:ins w:id="23" w:author="Nokia" w:date="2020-11-09T10:31:00Z">
              <w:r>
                <w:rPr>
                  <w:lang w:eastAsia="sv-SE"/>
                </w:rPr>
                <w:t xml:space="preserve">If </w:t>
              </w:r>
              <w:r>
                <w:t>the UE have a good understanding of the accurate propagation time and provide exact RTD as offset, Option1 is fine. However, the UE specific delay estimation accuracy as well as how to broadcast the variable common delay (</w:t>
              </w:r>
              <w:r w:rsidRPr="00593980">
                <w:t>e.g. due to satellite movement in LEO</w:t>
              </w:r>
              <w:r>
                <w:t xml:space="preserve">) are not concluded yet, thus the impact to offset is still FFS. Furthermore, in our understanding, the TA margin discussed in RAN1 is designed to solve the TA overestimation which may cause PRACH interference. It may be helpful to avoid UE start monitoring too late while TA margin is not concluded in RAN1 yet. For Option2, it may need further discussion on </w:t>
              </w:r>
              <w:r w:rsidRPr="006C585A">
                <w:t>gNB DL-UL frame timings shift or aligned</w:t>
              </w:r>
              <w:r>
                <w:t xml:space="preserve"> case which is not concluded yet.</w:t>
              </w:r>
            </w:ins>
          </w:p>
        </w:tc>
      </w:tr>
    </w:tbl>
    <w:p w14:paraId="03D44734" w14:textId="77777777" w:rsidR="001E3D0D" w:rsidRDefault="001E3D0D">
      <w:pPr>
        <w:ind w:left="1440" w:hanging="1440"/>
        <w:rPr>
          <w:b/>
        </w:rPr>
      </w:pPr>
    </w:p>
    <w:p w14:paraId="01BC4792" w14:textId="77777777" w:rsidR="001E3D0D" w:rsidRDefault="00713950">
      <w:pPr>
        <w:ind w:left="1440" w:hanging="1440"/>
      </w:pPr>
      <w:r>
        <w:t>Another proposal addresses the ra-ContentionResolutionTimer:</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ra-ContentionResolutionTimer is offset by UE-gNB RTD in LEO/GEO. </w:t>
      </w:r>
    </w:p>
    <w:p w14:paraId="715CA04D" w14:textId="77777777" w:rsidR="001E3D0D" w:rsidRDefault="00713950">
      <w:r>
        <w:t>A similar solution can be employed as above (i.e. UE-gNB estimate + TA margin), however the UE-calculated offset for the ra-ContentionResolutionTimer may additionally be refined in Msg2 by a TA. Alternatively, [3] proposes that the offset the start of the ra-ContentionResolutionTimer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t>Question 2:</w:t>
      </w:r>
      <w:r>
        <w:rPr>
          <w:b/>
        </w:rPr>
        <w:tab/>
        <w:t xml:space="preserve">For UE with pre-compensation capability, which option(s) do you support to offset the start of the </w:t>
      </w:r>
      <w:r>
        <w:rPr>
          <w:b/>
          <w:i/>
          <w:lang w:eastAsia="sv-SE"/>
        </w:rPr>
        <w:t>ra-ContentionResolutionTimer</w:t>
      </w:r>
      <w:r>
        <w:rPr>
          <w:b/>
          <w:lang w:eastAsia="sv-SE"/>
        </w:rPr>
        <w:t>? (FFS RAN1 details on TA margin included in UE-gNB RTT estimate)</w:t>
      </w:r>
    </w:p>
    <w:p w14:paraId="5BAF4DF4" w14:textId="77777777"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 used for Msg1;</w:t>
      </w:r>
    </w:p>
    <w:p w14:paraId="6F4E7F93" w14:textId="77777777" w:rsidR="001E3D0D" w:rsidRDefault="00713950">
      <w:pPr>
        <w:pStyle w:val="ListParagraph"/>
        <w:ind w:left="1800" w:hanging="1080"/>
        <w:rPr>
          <w:rFonts w:ascii="Arial" w:hAnsi="Arial" w:cs="Arial"/>
          <w:b/>
          <w:sz w:val="20"/>
        </w:rPr>
      </w:pPr>
      <w:r>
        <w:rPr>
          <w:rFonts w:ascii="Arial" w:hAnsi="Arial" w:cs="Arial"/>
          <w:b/>
          <w:sz w:val="20"/>
        </w:rPr>
        <w:t>Option 2:</w:t>
      </w:r>
      <w:r>
        <w:rPr>
          <w:rFonts w:ascii="Arial" w:hAnsi="Arial" w:cs="Arial"/>
          <w:b/>
          <w:sz w:val="20"/>
        </w:rPr>
        <w:tab/>
        <w:t>UE-gNB RTT estimate used for Msg1 transmission corrected by TA in Msg2;</w:t>
      </w:r>
    </w:p>
    <w:p w14:paraId="318126DC"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ListParagraph"/>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commonly used in NTN, i.e., for a UE with/without precompensation capability.</w:t>
            </w:r>
          </w:p>
        </w:tc>
      </w:tr>
      <w:tr w:rsidR="001E3D0D" w14:paraId="70AF4488" w14:textId="77777777">
        <w:tc>
          <w:tcPr>
            <w:tcW w:w="1496" w:type="dxa"/>
          </w:tcPr>
          <w:p w14:paraId="2469D1C6" w14:textId="77777777" w:rsidR="001E3D0D" w:rsidRDefault="00713950">
            <w:pPr>
              <w:rPr>
                <w:rFonts w:eastAsia="宋体"/>
                <w:lang w:val="en-US"/>
              </w:rPr>
            </w:pPr>
            <w:r>
              <w:rPr>
                <w:rFonts w:eastAsia="宋体" w:hint="eastAsia"/>
                <w:lang w:val="en-US"/>
              </w:rPr>
              <w:t>ZTE</w:t>
            </w:r>
          </w:p>
        </w:tc>
        <w:tc>
          <w:tcPr>
            <w:tcW w:w="1829" w:type="dxa"/>
          </w:tcPr>
          <w:p w14:paraId="0AA15600" w14:textId="77777777" w:rsidR="001E3D0D" w:rsidRDefault="00713950">
            <w:pPr>
              <w:rPr>
                <w:rFonts w:eastAsia="宋体"/>
                <w:lang w:val="en-US"/>
              </w:rPr>
            </w:pPr>
            <w:r>
              <w:rPr>
                <w:rFonts w:eastAsia="宋体" w:hint="eastAsia"/>
                <w:lang w:val="en-US"/>
              </w:rPr>
              <w:t>Option 2</w:t>
            </w:r>
          </w:p>
        </w:tc>
        <w:tc>
          <w:tcPr>
            <w:tcW w:w="6390" w:type="dxa"/>
          </w:tcPr>
          <w:p w14:paraId="6A6CF2E6" w14:textId="77777777" w:rsidR="001E3D0D" w:rsidRDefault="00713950">
            <w:pPr>
              <w:rPr>
                <w:lang w:eastAsia="sv-SE"/>
              </w:rPr>
            </w:pPr>
            <w:r>
              <w:rPr>
                <w:lang w:eastAsia="sv-SE"/>
              </w:rPr>
              <w:t>After TA cor</w:t>
            </w:r>
            <w:r>
              <w:rPr>
                <w:rFonts w:eastAsia="宋体" w:hint="eastAsia"/>
                <w:lang w:val="en-US"/>
              </w:rPr>
              <w:t>r</w:t>
            </w:r>
            <w:r>
              <w:rPr>
                <w:lang w:eastAsia="sv-SE"/>
              </w:rPr>
              <w:t xml:space="preserve">ection,  NW will based on this </w:t>
            </w:r>
            <w:r>
              <w:rPr>
                <w:rFonts w:eastAsia="宋体" w:hint="eastAsia"/>
                <w:lang w:val="en-US"/>
              </w:rPr>
              <w:t xml:space="preserve">corrected </w:t>
            </w:r>
            <w:r>
              <w:rPr>
                <w:lang w:eastAsia="sv-SE"/>
              </w:rPr>
              <w:t>TA to schedule Msg4 therefore it is preferred to use corrected TA as the offset. Also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r>
              <w:rPr>
                <w:rFonts w:eastAsiaTheme="minorEastAsia" w:hint="eastAsia"/>
              </w:rPr>
              <w:t>Spreadtrum</w:t>
            </w:r>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gNB RTT estimated by UE is refined in Msg2, hence the absolute UE-gNB RTT can be used to offset the start of th</w:t>
            </w:r>
            <w:r w:rsidRPr="00D53746">
              <w:rPr>
                <w:rFonts w:eastAsiaTheme="minorEastAsia"/>
              </w:rPr>
              <w:t xml:space="preserve">e </w:t>
            </w:r>
            <w:r w:rsidRPr="00D53746">
              <w:rPr>
                <w:i/>
                <w:lang w:eastAsia="sv-SE"/>
              </w:rPr>
              <w:t>ra-ContentionResolutionTimer</w:t>
            </w:r>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68D4FD6" w14:textId="77777777">
        <w:tc>
          <w:tcPr>
            <w:tcW w:w="1496" w:type="dxa"/>
          </w:tcPr>
          <w:p w14:paraId="1028C07E" w14:textId="4AB95C68" w:rsidR="003C3FCD" w:rsidRDefault="003C3FCD" w:rsidP="003C3FCD">
            <w:pPr>
              <w:rPr>
                <w:lang w:eastAsia="sv-SE"/>
              </w:rPr>
            </w:pPr>
            <w:r>
              <w:rPr>
                <w:lang w:eastAsia="sv-SE"/>
              </w:rPr>
              <w:t>Ericsson</w:t>
            </w:r>
          </w:p>
        </w:tc>
        <w:tc>
          <w:tcPr>
            <w:tcW w:w="1829" w:type="dxa"/>
          </w:tcPr>
          <w:p w14:paraId="066D6A02" w14:textId="441AE62F" w:rsidR="003C3FCD" w:rsidRDefault="003C3FCD" w:rsidP="003C3FCD">
            <w:pPr>
              <w:rPr>
                <w:lang w:eastAsia="sv-SE"/>
              </w:rPr>
            </w:pPr>
            <w:r>
              <w:rPr>
                <w:lang w:eastAsia="sv-SE"/>
              </w:rPr>
              <w:t>Option 3</w:t>
            </w:r>
          </w:p>
        </w:tc>
        <w:tc>
          <w:tcPr>
            <w:tcW w:w="6390" w:type="dxa"/>
          </w:tcPr>
          <w:p w14:paraId="2E88861A" w14:textId="56FD8233" w:rsidR="003C3FCD" w:rsidRDefault="003C3FCD" w:rsidP="003C3FCD">
            <w:pPr>
              <w:rPr>
                <w:lang w:eastAsia="sv-SE"/>
              </w:rPr>
            </w:pPr>
            <w:r>
              <w:rPr>
                <w:lang w:eastAsia="sv-SE"/>
              </w:rPr>
              <w:t>When UL and DL are aligned at the gNB, using the DL timing is the same as using the UL timing in TNs. The UE will not starting to monitior PDCCH too early nor too late even if TA estimation is not accurate.</w:t>
            </w:r>
          </w:p>
        </w:tc>
      </w:tr>
      <w:tr w:rsidR="00CB3817" w14:paraId="19784648" w14:textId="77777777">
        <w:tc>
          <w:tcPr>
            <w:tcW w:w="1496" w:type="dxa"/>
          </w:tcPr>
          <w:p w14:paraId="363CAE04" w14:textId="24107CD0" w:rsidR="00CB3817" w:rsidRDefault="00CB3817" w:rsidP="00CB3817">
            <w:r>
              <w:rPr>
                <w:lang w:eastAsia="sv-SE"/>
              </w:rPr>
              <w:t>Qualcomm</w:t>
            </w:r>
          </w:p>
        </w:tc>
        <w:tc>
          <w:tcPr>
            <w:tcW w:w="1829" w:type="dxa"/>
          </w:tcPr>
          <w:p w14:paraId="50ECB129" w14:textId="2790ED83" w:rsidR="00CB3817" w:rsidRDefault="00CB3817" w:rsidP="00CB3817">
            <w:r>
              <w:rPr>
                <w:lang w:eastAsia="sv-SE"/>
              </w:rPr>
              <w:t>Option 2</w:t>
            </w:r>
          </w:p>
        </w:tc>
        <w:tc>
          <w:tcPr>
            <w:tcW w:w="6390" w:type="dxa"/>
          </w:tcPr>
          <w:p w14:paraId="23554657" w14:textId="7DF48C09" w:rsidR="00CB3817" w:rsidRDefault="00CB3817" w:rsidP="00CB3817">
            <w:r>
              <w:rPr>
                <w:lang w:eastAsia="sv-SE"/>
              </w:rPr>
              <w:t>UE-gNB RTT estimated from Msg3 transmission, for example, TA used for Msg3 transmission + common feeder link offset, if the time reference is at satellite.</w:t>
            </w:r>
          </w:p>
        </w:tc>
      </w:tr>
      <w:tr w:rsidR="00143359" w14:paraId="1CD0C6C8" w14:textId="77777777">
        <w:trPr>
          <w:ins w:id="24" w:author="Min Min13 Xu" w:date="2020-11-08T18:17:00Z"/>
        </w:trPr>
        <w:tc>
          <w:tcPr>
            <w:tcW w:w="1496" w:type="dxa"/>
          </w:tcPr>
          <w:p w14:paraId="6191DFD9" w14:textId="4A052048" w:rsidR="00143359" w:rsidRPr="00143359" w:rsidRDefault="00143359" w:rsidP="00CB3817">
            <w:pPr>
              <w:rPr>
                <w:ins w:id="25" w:author="Min Min13 Xu" w:date="2020-11-08T18:17:00Z"/>
                <w:rFonts w:eastAsiaTheme="minorEastAsia"/>
              </w:rPr>
            </w:pPr>
            <w:ins w:id="26" w:author="Min Min13 Xu" w:date="2020-11-08T18:17:00Z">
              <w:r>
                <w:rPr>
                  <w:rFonts w:eastAsiaTheme="minorEastAsia" w:hint="eastAsia"/>
                </w:rPr>
                <w:lastRenderedPageBreak/>
                <w:t>L</w:t>
              </w:r>
              <w:r>
                <w:rPr>
                  <w:rFonts w:eastAsiaTheme="minorEastAsia"/>
                </w:rPr>
                <w:t>enovo</w:t>
              </w:r>
            </w:ins>
          </w:p>
        </w:tc>
        <w:tc>
          <w:tcPr>
            <w:tcW w:w="1829" w:type="dxa"/>
          </w:tcPr>
          <w:p w14:paraId="3445814B" w14:textId="0D03B545" w:rsidR="00143359" w:rsidRPr="00143359" w:rsidRDefault="00143359" w:rsidP="00CB3817">
            <w:pPr>
              <w:rPr>
                <w:ins w:id="27" w:author="Min Min13 Xu" w:date="2020-11-08T18:17:00Z"/>
                <w:rFonts w:eastAsiaTheme="minorEastAsia"/>
              </w:rPr>
            </w:pPr>
            <w:ins w:id="28" w:author="Min Min13 Xu" w:date="2020-11-08T18:17:00Z">
              <w:r>
                <w:rPr>
                  <w:rFonts w:eastAsiaTheme="minorEastAsia" w:hint="eastAsia"/>
                </w:rPr>
                <w:t>O</w:t>
              </w:r>
              <w:r>
                <w:rPr>
                  <w:rFonts w:eastAsiaTheme="minorEastAsia"/>
                </w:rPr>
                <w:t>ption 2</w:t>
              </w:r>
            </w:ins>
          </w:p>
        </w:tc>
        <w:tc>
          <w:tcPr>
            <w:tcW w:w="6390" w:type="dxa"/>
          </w:tcPr>
          <w:p w14:paraId="697DDE94" w14:textId="7EB2CC7C" w:rsidR="00143359" w:rsidRPr="00143359" w:rsidRDefault="00143359" w:rsidP="00CB3817">
            <w:pPr>
              <w:rPr>
                <w:ins w:id="29" w:author="Min Min13 Xu" w:date="2020-11-08T18:17:00Z"/>
                <w:rFonts w:eastAsiaTheme="minorEastAsia"/>
              </w:rPr>
            </w:pPr>
            <w:ins w:id="30" w:author="Min Min13 Xu" w:date="2020-11-08T18:18:00Z">
              <w:r>
                <w:rPr>
                  <w:rFonts w:eastAsiaTheme="minorEastAsia" w:hint="eastAsia"/>
                </w:rPr>
                <w:t>T</w:t>
              </w:r>
              <w:r>
                <w:rPr>
                  <w:rFonts w:eastAsiaTheme="minorEastAsia"/>
                </w:rPr>
                <w:t>he offset corrected by Msg2 can be more accurate.</w:t>
              </w:r>
            </w:ins>
          </w:p>
        </w:tc>
      </w:tr>
      <w:tr w:rsidR="00B13A0D" w14:paraId="3C070988" w14:textId="77777777">
        <w:trPr>
          <w:ins w:id="31" w:author="Apple Inc" w:date="2020-11-08T16:55:00Z"/>
        </w:trPr>
        <w:tc>
          <w:tcPr>
            <w:tcW w:w="1496" w:type="dxa"/>
          </w:tcPr>
          <w:p w14:paraId="5BCE747C" w14:textId="6A8DA8D5" w:rsidR="00B13A0D" w:rsidRDefault="00B13A0D" w:rsidP="00CB3817">
            <w:pPr>
              <w:rPr>
                <w:ins w:id="32" w:author="Apple Inc" w:date="2020-11-08T16:55:00Z"/>
                <w:rFonts w:eastAsiaTheme="minorEastAsia"/>
              </w:rPr>
            </w:pPr>
            <w:ins w:id="33" w:author="Apple Inc" w:date="2020-11-08T16:55:00Z">
              <w:r>
                <w:rPr>
                  <w:rFonts w:eastAsiaTheme="minorEastAsia"/>
                </w:rPr>
                <w:t>Apple</w:t>
              </w:r>
            </w:ins>
          </w:p>
        </w:tc>
        <w:tc>
          <w:tcPr>
            <w:tcW w:w="1829" w:type="dxa"/>
          </w:tcPr>
          <w:p w14:paraId="1A579B81" w14:textId="492D5B29" w:rsidR="00B13A0D" w:rsidRDefault="00B13A0D" w:rsidP="00CB3817">
            <w:pPr>
              <w:rPr>
                <w:ins w:id="34" w:author="Apple Inc" w:date="2020-11-08T16:55:00Z"/>
                <w:rFonts w:eastAsiaTheme="minorEastAsia"/>
              </w:rPr>
            </w:pPr>
            <w:ins w:id="35" w:author="Apple Inc" w:date="2020-11-08T16:55:00Z">
              <w:r>
                <w:rPr>
                  <w:rFonts w:eastAsiaTheme="minorEastAsia"/>
                </w:rPr>
                <w:t>Option 2</w:t>
              </w:r>
            </w:ins>
          </w:p>
        </w:tc>
        <w:tc>
          <w:tcPr>
            <w:tcW w:w="6390" w:type="dxa"/>
          </w:tcPr>
          <w:p w14:paraId="2DF57144" w14:textId="7C40D00D" w:rsidR="00B13A0D" w:rsidRDefault="00B13A0D" w:rsidP="00CB3817">
            <w:pPr>
              <w:rPr>
                <w:ins w:id="36" w:author="Apple Inc" w:date="2020-11-08T16:55:00Z"/>
                <w:rFonts w:eastAsiaTheme="minorEastAsia"/>
              </w:rPr>
            </w:pPr>
            <w:ins w:id="37" w:author="Apple Inc" w:date="2020-11-08T16:56:00Z">
              <w:r>
                <w:rPr>
                  <w:rFonts w:eastAsiaTheme="minorEastAsia"/>
                </w:rPr>
                <w:t>We can retain the current RACH protocol and don’t have to introduce unnecessary additions to MSG3.</w:t>
              </w:r>
            </w:ins>
          </w:p>
        </w:tc>
      </w:tr>
      <w:tr w:rsidR="002D2FA0" w14:paraId="3E5A3F50" w14:textId="77777777">
        <w:tc>
          <w:tcPr>
            <w:tcW w:w="1496" w:type="dxa"/>
          </w:tcPr>
          <w:p w14:paraId="5447B3CA" w14:textId="04D01EFB" w:rsidR="002D2FA0" w:rsidRDefault="002D2FA0" w:rsidP="00CB3817">
            <w:pPr>
              <w:rPr>
                <w:rFonts w:eastAsiaTheme="minorEastAsia"/>
              </w:rPr>
            </w:pPr>
            <w:r>
              <w:rPr>
                <w:rFonts w:eastAsiaTheme="minorEastAsia" w:hint="eastAsia"/>
              </w:rPr>
              <w:t>C</w:t>
            </w:r>
            <w:r>
              <w:rPr>
                <w:rFonts w:eastAsiaTheme="minorEastAsia"/>
              </w:rPr>
              <w:t>AICT</w:t>
            </w:r>
          </w:p>
        </w:tc>
        <w:tc>
          <w:tcPr>
            <w:tcW w:w="1829" w:type="dxa"/>
          </w:tcPr>
          <w:p w14:paraId="5DC93E6C" w14:textId="6979E3A6" w:rsidR="002D2FA0" w:rsidRDefault="002D2FA0" w:rsidP="00CB3817">
            <w:pPr>
              <w:rPr>
                <w:rFonts w:eastAsiaTheme="minorEastAsia"/>
              </w:rPr>
            </w:pPr>
            <w:r>
              <w:rPr>
                <w:rFonts w:eastAsiaTheme="minorEastAsia" w:hint="eastAsia"/>
              </w:rPr>
              <w:t>O</w:t>
            </w:r>
            <w:r>
              <w:rPr>
                <w:rFonts w:eastAsiaTheme="minorEastAsia"/>
              </w:rPr>
              <w:t>ption3</w:t>
            </w:r>
          </w:p>
        </w:tc>
        <w:tc>
          <w:tcPr>
            <w:tcW w:w="6390" w:type="dxa"/>
          </w:tcPr>
          <w:p w14:paraId="0C6CA09C" w14:textId="6E3FEC31" w:rsidR="002D2FA0" w:rsidRDefault="002D2FA0" w:rsidP="002D2FA0">
            <w:pPr>
              <w:rPr>
                <w:rFonts w:eastAsiaTheme="minorEastAsia"/>
              </w:rPr>
            </w:pPr>
            <w:r>
              <w:rPr>
                <w:rFonts w:eastAsiaTheme="minorEastAsia"/>
              </w:rPr>
              <w:t>From our observation, for down link signal detection, DL timing is always used at UE side.</w:t>
            </w:r>
          </w:p>
        </w:tc>
      </w:tr>
      <w:tr w:rsidR="007C34E6" w14:paraId="04BFC396" w14:textId="77777777">
        <w:trPr>
          <w:ins w:id="38" w:author="Nokia" w:date="2020-11-09T10:31:00Z"/>
        </w:trPr>
        <w:tc>
          <w:tcPr>
            <w:tcW w:w="1496" w:type="dxa"/>
          </w:tcPr>
          <w:p w14:paraId="38058E0C" w14:textId="7E974B25" w:rsidR="007C34E6" w:rsidRDefault="007C34E6" w:rsidP="007C34E6">
            <w:pPr>
              <w:rPr>
                <w:ins w:id="39" w:author="Nokia" w:date="2020-11-09T10:31:00Z"/>
                <w:rFonts w:eastAsiaTheme="minorEastAsia" w:hint="eastAsia"/>
              </w:rPr>
            </w:pPr>
            <w:ins w:id="40" w:author="Nokia" w:date="2020-11-09T10:32:00Z">
              <w:r w:rsidRPr="008B3B9E">
                <w:t>Nokia</w:t>
              </w:r>
            </w:ins>
          </w:p>
        </w:tc>
        <w:tc>
          <w:tcPr>
            <w:tcW w:w="1829" w:type="dxa"/>
          </w:tcPr>
          <w:p w14:paraId="482732D5" w14:textId="0D2ABD89" w:rsidR="007C34E6" w:rsidRDefault="007C34E6" w:rsidP="007C34E6">
            <w:pPr>
              <w:rPr>
                <w:ins w:id="41" w:author="Nokia" w:date="2020-11-09T10:31:00Z"/>
                <w:rFonts w:eastAsiaTheme="minorEastAsia" w:hint="eastAsia"/>
              </w:rPr>
            </w:pPr>
            <w:ins w:id="42" w:author="Nokia" w:date="2020-11-09T10:32:00Z">
              <w:r w:rsidRPr="008B3B9E">
                <w:t>Waiting for RAN1</w:t>
              </w:r>
            </w:ins>
          </w:p>
        </w:tc>
        <w:tc>
          <w:tcPr>
            <w:tcW w:w="6390" w:type="dxa"/>
          </w:tcPr>
          <w:p w14:paraId="22D5F25E" w14:textId="3BB5E43F" w:rsidR="007C34E6" w:rsidRDefault="007C34E6" w:rsidP="007C34E6">
            <w:pPr>
              <w:rPr>
                <w:ins w:id="43" w:author="Nokia" w:date="2020-11-09T10:31:00Z"/>
                <w:rFonts w:eastAsiaTheme="minorEastAsia"/>
              </w:rPr>
            </w:pPr>
            <w:ins w:id="44" w:author="Nokia" w:date="2020-11-09T10:32:00Z">
              <w:r w:rsidRPr="008B3B9E">
                <w:t>It’s better keep unified solution for ra-ResponseWindow and ra-ContentionResolutionTimer start, if possible.</w:t>
              </w:r>
            </w:ins>
          </w:p>
        </w:tc>
      </w:tr>
    </w:tbl>
    <w:p w14:paraId="362D075B" w14:textId="77777777" w:rsidR="001E3D0D" w:rsidRDefault="001E3D0D">
      <w:pPr>
        <w:ind w:left="1440" w:hanging="1440"/>
        <w:rPr>
          <w:b/>
        </w:rPr>
      </w:pPr>
    </w:p>
    <w:p w14:paraId="788007AB" w14:textId="77777777" w:rsidR="001E3D0D" w:rsidRDefault="00713950">
      <w:pPr>
        <w:pStyle w:val="Heading2"/>
      </w:pPr>
      <w:r>
        <w:t>Extention of ra-ResponseWindow/msgB-ResponseWindow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t xml:space="preserve">Proposal 5: </w:t>
      </w:r>
      <w:r>
        <w:rPr>
          <w:i/>
          <w:lang w:eastAsia="sv-SE"/>
        </w:rPr>
        <w:tab/>
        <w:t xml:space="preserve">If the start of the ra-ResponseWindow and msgB-ResponseWindow is accurately compensated by UE-gNB RTD, ra-ResponseWindow and msgB-ResponseWindow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t>If the start of the ra-ResponseWindow and msgB-ResponseWindow is accurately compensated by UE-gNB RTT, ra-ResponseWindow and msgB-ResponseWindow are not extended in LEO/GEO.</w:t>
      </w:r>
    </w:p>
    <w:tbl>
      <w:tblPr>
        <w:tblStyle w:val="TableGrid"/>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Heading2"/>
      </w:pPr>
      <w:r>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gNB may provide a grant with the same HARQ PID and NDI </w:t>
      </w:r>
      <w:r>
        <w:rPr>
          <w:rFonts w:cs="Arial"/>
          <w:i/>
        </w:rPr>
        <w:t>not</w:t>
      </w:r>
      <w:r>
        <w:rPr>
          <w:rFonts w:cs="Arial"/>
        </w:rPr>
        <w:t xml:space="preserve"> toggled, requiring the UE to retrieve the stored TB from the HARQ buffer of the identified process and perform a retansmission. The delay between initial TB transmission to reception of a retransmission grant is at least one RTT. </w:t>
      </w:r>
    </w:p>
    <w:p w14:paraId="1DAA05F5" w14:textId="77777777" w:rsidR="001E3D0D" w:rsidRDefault="00713950">
      <w:r>
        <w:rPr>
          <w:rFonts w:cs="Arial"/>
        </w:rPr>
        <w:lastRenderedPageBreak/>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implicitely has NDI toggled;</w:t>
      </w:r>
    </w:p>
    <w:p w14:paraId="0612D7D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t>An alternative interpretation is if the gNB did not successfully decode the TB, it may still send a grant with toggled NDI to allow new data for this HARQ PID. If the gNB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According to RAN1 TS 38.214, as long as the transmission of the last PUSCH for the HARQ process is completed, the gNB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t>As the duration of the PUSCH transmission is much less than an NTN RTT, the gNB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The criteria to enable/disable HARQ uplink retransmission is under network control,</w:t>
      </w:r>
      <w:r>
        <w:rPr>
          <w:i/>
          <w:lang w:eastAsia="sv-SE"/>
        </w:rPr>
        <w:t xml:space="preserve"> and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gNB wants to enable HARQ uplink retransmission, it can simply use legacy behaviour. It is noted that further discussion may be required to properly configure the value of </w:t>
      </w:r>
      <w:r>
        <w:rPr>
          <w:i/>
        </w:rPr>
        <w:t>drx-HARQ-RTT-TimerUL</w:t>
      </w:r>
      <w:r>
        <w:t>.</w:t>
      </w:r>
    </w:p>
    <w:p w14:paraId="6D8313E8" w14:textId="77777777"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ListParagraph"/>
        <w:numPr>
          <w:ilvl w:val="0"/>
          <w:numId w:val="8"/>
        </w:numPr>
        <w:rPr>
          <w:rFonts w:ascii="Arial" w:hAnsi="Arial" w:cs="Arial"/>
          <w:i/>
          <w:sz w:val="20"/>
        </w:rPr>
      </w:pPr>
      <w:r>
        <w:rPr>
          <w:rFonts w:ascii="Arial" w:hAnsi="Arial" w:cs="Arial"/>
          <w:i/>
          <w:sz w:val="20"/>
        </w:rPr>
        <w:t>gNB can send grant with NDI toggled without waiting for decoding result or previous PUSCH transmission (i.e. up to gNB implementation):</w:t>
      </w:r>
    </w:p>
    <w:p w14:paraId="7D29EC54" w14:textId="77777777" w:rsidR="001E3D0D" w:rsidRDefault="00713950">
      <w:pPr>
        <w:pStyle w:val="ListParagraph"/>
        <w:numPr>
          <w:ilvl w:val="0"/>
          <w:numId w:val="9"/>
        </w:numPr>
        <w:rPr>
          <w:rFonts w:ascii="Arial" w:hAnsi="Arial" w:cs="Arial"/>
          <w:sz w:val="20"/>
        </w:rPr>
      </w:pPr>
      <w:r>
        <w:rPr>
          <w:rFonts w:ascii="Arial" w:hAnsi="Arial" w:cs="Arial"/>
          <w:sz w:val="20"/>
        </w:rPr>
        <w:t>Relies on legacy mechanisms and gNB implementation (i.e. no spec impact);</w:t>
      </w:r>
    </w:p>
    <w:p w14:paraId="4C5C59B0" w14:textId="77777777" w:rsidR="001E3D0D" w:rsidRDefault="00713950">
      <w:pPr>
        <w:pStyle w:val="ListParagraph"/>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ListParagraph"/>
        <w:numPr>
          <w:ilvl w:val="0"/>
          <w:numId w:val="9"/>
        </w:numPr>
        <w:rPr>
          <w:rFonts w:ascii="Arial" w:hAnsi="Arial" w:cs="Arial"/>
          <w:sz w:val="20"/>
        </w:rPr>
      </w:pPr>
      <w:r>
        <w:rPr>
          <w:rFonts w:ascii="Arial" w:hAnsi="Arial" w:cs="Arial"/>
          <w:sz w:val="20"/>
        </w:rPr>
        <w:t>Can send a grant with same HARQ process much faster than an NTN RTT;</w:t>
      </w:r>
    </w:p>
    <w:p w14:paraId="523FCF2C" w14:textId="77777777" w:rsidR="001E3D0D" w:rsidRDefault="00713950">
      <w:pPr>
        <w:pStyle w:val="ListParagraph"/>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ListParagraph"/>
        <w:rPr>
          <w:rFonts w:ascii="Arial" w:hAnsi="Arial" w:cs="Arial"/>
          <w:i/>
          <w:sz w:val="20"/>
        </w:rPr>
      </w:pPr>
    </w:p>
    <w:p w14:paraId="786A1C3B" w14:textId="77777777" w:rsidR="001E3D0D" w:rsidRDefault="00713950">
      <w:pPr>
        <w:pStyle w:val="ListParagraph"/>
        <w:numPr>
          <w:ilvl w:val="0"/>
          <w:numId w:val="8"/>
        </w:numPr>
        <w:rPr>
          <w:rFonts w:ascii="Arial" w:hAnsi="Arial" w:cs="Arial"/>
          <w:i/>
          <w:sz w:val="20"/>
        </w:rPr>
      </w:pPr>
      <w:r>
        <w:rPr>
          <w:rFonts w:ascii="Arial" w:hAnsi="Arial" w:cs="Arial"/>
          <w:i/>
          <w:sz w:val="20"/>
        </w:rPr>
        <w:t>UE assumes it will not receive a retransmission grant based on gNB decoding result of previous PUSCH transmission:</w:t>
      </w:r>
    </w:p>
    <w:p w14:paraId="19C9F7A6" w14:textId="77777777" w:rsidR="001E3D0D" w:rsidRDefault="00713950">
      <w:pPr>
        <w:pStyle w:val="ListParagraph"/>
        <w:numPr>
          <w:ilvl w:val="0"/>
          <w:numId w:val="10"/>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 as retransmission is not expected (i.e. change of legacy behaviour);</w:t>
      </w:r>
    </w:p>
    <w:p w14:paraId="742E6AA7" w14:textId="77777777" w:rsidR="001E3D0D" w:rsidRDefault="00713950">
      <w:pPr>
        <w:pStyle w:val="ListParagraph"/>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ListParagraph"/>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implicitely toggled (i.e. change of legacy behavior);</w:t>
      </w:r>
    </w:p>
    <w:p w14:paraId="2BE3EF62" w14:textId="77777777" w:rsidR="001E3D0D" w:rsidRDefault="00713950">
      <w:pPr>
        <w:pStyle w:val="ListParagraph"/>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relying on the decoding result of previous PUSCH transmission at the UE transmitter?</w:t>
      </w:r>
      <w:r>
        <w:rPr>
          <w:b/>
        </w:rPr>
        <w:t>:</w:t>
      </w:r>
    </w:p>
    <w:p w14:paraId="171AE108" w14:textId="77777777" w:rsidR="001E3D0D" w:rsidRDefault="00713950">
      <w:pPr>
        <w:pStyle w:val="ListParagraph"/>
        <w:ind w:left="1800" w:hanging="1080"/>
        <w:rPr>
          <w:rFonts w:ascii="Arial" w:hAnsi="Arial" w:cs="Arial"/>
          <w:b/>
          <w:sz w:val="20"/>
        </w:rPr>
      </w:pPr>
      <w:r>
        <w:rPr>
          <w:rFonts w:ascii="Arial" w:hAnsi="Arial" w:cs="Arial"/>
          <w:b/>
          <w:sz w:val="20"/>
        </w:rPr>
        <w:lastRenderedPageBreak/>
        <w:t>Option 1:</w:t>
      </w:r>
      <w:r>
        <w:rPr>
          <w:rFonts w:ascii="Arial" w:hAnsi="Arial" w:cs="Arial"/>
          <w:b/>
          <w:sz w:val="20"/>
        </w:rPr>
        <w:tab/>
        <w:t>gNB can send grant with NDI toggled without waiting for decoding result of previous PUSCH transmission (i.e. up to gNB implementation);</w:t>
      </w:r>
    </w:p>
    <w:p w14:paraId="7D379DC2" w14:textId="77777777" w:rsidR="001E3D0D" w:rsidRDefault="00713950">
      <w:pPr>
        <w:pStyle w:val="ListParagraph"/>
        <w:ind w:left="1800" w:hanging="1080"/>
        <w:rPr>
          <w:rFonts w:ascii="Arial" w:hAnsi="Arial" w:cs="Arial"/>
          <w:b/>
          <w:sz w:val="20"/>
        </w:rPr>
      </w:pPr>
      <w:r>
        <w:rPr>
          <w:rFonts w:ascii="Arial" w:hAnsi="Arial" w:cs="Arial"/>
          <w:b/>
          <w:sz w:val="20"/>
        </w:rPr>
        <w:t xml:space="preserve">Option 2: </w:t>
      </w:r>
      <w:r>
        <w:rPr>
          <w:rFonts w:ascii="Arial" w:hAnsi="Arial" w:cs="Arial"/>
          <w:b/>
          <w:sz w:val="20"/>
        </w:rPr>
        <w:tab/>
        <w:t>UE assumes it will not receive a retransmission grant based on gNB decoding result of previous PUSCH transmission;</w:t>
      </w:r>
    </w:p>
    <w:p w14:paraId="59AC21F9"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宋体"/>
                <w:lang w:val="en-US"/>
              </w:rPr>
            </w:pPr>
            <w:r>
              <w:rPr>
                <w:rFonts w:eastAsia="宋体" w:hint="eastAsia"/>
                <w:lang w:val="en-US"/>
              </w:rPr>
              <w:t>ZTE</w:t>
            </w:r>
          </w:p>
        </w:tc>
        <w:tc>
          <w:tcPr>
            <w:tcW w:w="1739" w:type="dxa"/>
          </w:tcPr>
          <w:p w14:paraId="2CD66412" w14:textId="77777777" w:rsidR="001E3D0D" w:rsidRDefault="00713950">
            <w:pPr>
              <w:rPr>
                <w:rFonts w:eastAsia="宋体"/>
                <w:lang w:val="en-US"/>
              </w:rPr>
            </w:pPr>
            <w:r>
              <w:rPr>
                <w:rFonts w:eastAsia="宋体" w:hint="eastAsia"/>
                <w:lang w:val="en-US"/>
              </w:rPr>
              <w:t>Option 1 (i.e., reusing legacy behavior)</w:t>
            </w:r>
          </w:p>
        </w:tc>
        <w:tc>
          <w:tcPr>
            <w:tcW w:w="6480" w:type="dxa"/>
          </w:tcPr>
          <w:p w14:paraId="37C9D36B" w14:textId="77777777" w:rsidR="001E3D0D" w:rsidRDefault="00713950">
            <w:pPr>
              <w:rPr>
                <w:lang w:eastAsia="sv-SE"/>
              </w:rPr>
            </w:pPr>
            <w:r>
              <w:rPr>
                <w:rFonts w:eastAsia="宋体" w:hint="eastAsia"/>
                <w:lang w:val="en-US"/>
              </w:rPr>
              <w:t>We prefer to reusing the legacy behavior which has less specs impact and can guarantee both the transmission reliability and provide more flexibility while achieving the same purpose option 2 aims for.  Option 2 propose a semi-static way to disabling the HARQ retransmission which might demage the resource efficiency since it is impossible to dynamically switch between the blind retransmission and normal HARQ retransmission. Also only relaying on RLC retransmission will lead to extra latency especially when radio quality becomes worse suddenly, e.g., due to blockage of  obstacles.</w:t>
            </w:r>
          </w:p>
        </w:tc>
      </w:tr>
      <w:tr w:rsidR="00032E5E" w14:paraId="447E50E3" w14:textId="77777777">
        <w:tc>
          <w:tcPr>
            <w:tcW w:w="1496" w:type="dxa"/>
          </w:tcPr>
          <w:p w14:paraId="75C6C6F2" w14:textId="77777777" w:rsidR="00032E5E" w:rsidRPr="00A611F8" w:rsidRDefault="00032E5E" w:rsidP="00032E5E">
            <w:pPr>
              <w:rPr>
                <w:rFonts w:eastAsiaTheme="minorEastAsia"/>
              </w:rPr>
            </w:pPr>
            <w:r>
              <w:rPr>
                <w:rFonts w:eastAsiaTheme="minorEastAsia" w:hint="eastAsia"/>
              </w:rPr>
              <w:t>Spreadtrum</w:t>
            </w:r>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retransmission enabled processe</w:t>
            </w:r>
            <w:r w:rsidRPr="00A611F8">
              <w:rPr>
                <w:lang w:eastAsia="sv-SE"/>
              </w:rPr>
              <w:t xml:space="preserve"> based on PUSCH decoding result, TA is used as the offset to be applied to drx-HARQ-RTT-TimerUL value range</w:t>
            </w:r>
            <w:r>
              <w:rPr>
                <w:lang w:eastAsia="sv-SE"/>
              </w:rPr>
              <w:t xml:space="preserve">. UE will only receive grant of the same HP ID with NDI toggled or not, after </w:t>
            </w:r>
            <w:r w:rsidRPr="00A611F8">
              <w:rPr>
                <w:lang w:eastAsia="sv-SE"/>
              </w:rPr>
              <w:t>drx-HARQ-RTT-TimerUL</w:t>
            </w:r>
            <w:r>
              <w:rPr>
                <w:lang w:eastAsia="sv-SE"/>
              </w:rPr>
              <w:t xml:space="preserve"> expiration.</w:t>
            </w:r>
          </w:p>
          <w:p w14:paraId="79DD93DC" w14:textId="77777777" w:rsidR="00032E5E" w:rsidRDefault="00032E5E" w:rsidP="00032E5E">
            <w:pPr>
              <w:rPr>
                <w:lang w:eastAsia="sv-SE"/>
              </w:rPr>
            </w:pPr>
            <w:r>
              <w:rPr>
                <w:lang w:eastAsia="sv-SE"/>
              </w:rPr>
              <w:t>For HARQ retransmission disabled processe</w:t>
            </w:r>
            <w:r w:rsidRPr="00A611F8">
              <w:rPr>
                <w:lang w:eastAsia="sv-SE"/>
              </w:rPr>
              <w:t xml:space="preserve"> based on PUSCH decoding result</w:t>
            </w:r>
            <w:r>
              <w:rPr>
                <w:lang w:eastAsia="sv-SE"/>
              </w:rPr>
              <w:t xml:space="preserve">, </w:t>
            </w:r>
            <w:r w:rsidRPr="00A611F8">
              <w:rPr>
                <w:lang w:eastAsia="sv-SE"/>
              </w:rPr>
              <w:t>drx-HARQ-RTT-TimerUL</w:t>
            </w:r>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t>Panasonic</w:t>
            </w:r>
          </w:p>
        </w:tc>
        <w:tc>
          <w:tcPr>
            <w:tcW w:w="1739" w:type="dxa"/>
          </w:tcPr>
          <w:p w14:paraId="6413F801" w14:textId="5DDD5476" w:rsidR="002639F4" w:rsidRDefault="002639F4" w:rsidP="002639F4">
            <w:pPr>
              <w:rPr>
                <w:lang w:eastAsia="sv-SE"/>
              </w:rPr>
            </w:pPr>
            <w:r>
              <w:rPr>
                <w:lang w:eastAsia="sv-SE"/>
              </w:rPr>
              <w:t>Option 1</w:t>
            </w:r>
          </w:p>
        </w:tc>
        <w:tc>
          <w:tcPr>
            <w:tcW w:w="6480" w:type="dxa"/>
          </w:tcPr>
          <w:p w14:paraId="6D1E23AA" w14:textId="77777777" w:rsidR="002639F4" w:rsidRDefault="002639F4" w:rsidP="002639F4">
            <w:pPr>
              <w:rPr>
                <w:rFonts w:eastAsia="Malgun Gothic"/>
                <w:lang w:eastAsia="ko-KR"/>
              </w:rPr>
            </w:pPr>
          </w:p>
        </w:tc>
      </w:tr>
      <w:tr w:rsidR="003C3FCD" w14:paraId="6BC0DA08" w14:textId="77777777">
        <w:tc>
          <w:tcPr>
            <w:tcW w:w="1496" w:type="dxa"/>
          </w:tcPr>
          <w:p w14:paraId="35353B0D" w14:textId="1AA5DD2E" w:rsidR="003C3FCD" w:rsidRDefault="003C3FCD" w:rsidP="003C3FCD">
            <w:pPr>
              <w:rPr>
                <w:lang w:eastAsia="sv-SE"/>
              </w:rPr>
            </w:pPr>
            <w:r>
              <w:rPr>
                <w:lang w:eastAsia="sv-SE"/>
              </w:rPr>
              <w:t>Ericsson</w:t>
            </w:r>
          </w:p>
        </w:tc>
        <w:tc>
          <w:tcPr>
            <w:tcW w:w="1739" w:type="dxa"/>
          </w:tcPr>
          <w:p w14:paraId="56272382" w14:textId="6822F9D6" w:rsidR="003C3FCD" w:rsidRDefault="003C3FCD" w:rsidP="003C3FCD">
            <w:pPr>
              <w:rPr>
                <w:lang w:eastAsia="sv-SE"/>
              </w:rPr>
            </w:pPr>
            <w:r>
              <w:rPr>
                <w:lang w:eastAsia="sv-SE"/>
              </w:rPr>
              <w:t>Option 1</w:t>
            </w:r>
          </w:p>
        </w:tc>
        <w:tc>
          <w:tcPr>
            <w:tcW w:w="6480" w:type="dxa"/>
          </w:tcPr>
          <w:p w14:paraId="20D77590" w14:textId="77777777" w:rsidR="003C3FCD" w:rsidRDefault="003C3FCD" w:rsidP="003C3FCD">
            <w:pPr>
              <w:rPr>
                <w:lang w:eastAsia="sv-SE"/>
              </w:rPr>
            </w:pPr>
            <w:r>
              <w:rPr>
                <w:lang w:eastAsia="sv-SE"/>
              </w:rPr>
              <w:t xml:space="preserve">This is R15 legacy, the UE never sends a retransmission except if the gNB request a retransmission by a grant on same HP ID with non-toggled NDI. No need to change the UE behaviour. </w:t>
            </w:r>
          </w:p>
          <w:p w14:paraId="04C5E198" w14:textId="77777777" w:rsidR="003C3FCD" w:rsidRDefault="003C3FCD" w:rsidP="003C3FCD">
            <w:pPr>
              <w:rPr>
                <w:lang w:eastAsia="sv-SE"/>
              </w:rPr>
            </w:pPr>
            <w:r>
              <w:rPr>
                <w:lang w:eastAsia="sv-SE"/>
              </w:rPr>
              <w:t>gNB is control, and if it fails to decode a transmission, the gNB may decide to adapt the link adaptation and proactively send retransmission requests for HP IDs that have not yet been reused.</w:t>
            </w:r>
          </w:p>
          <w:p w14:paraId="366C3440" w14:textId="77777777" w:rsidR="003C3FCD" w:rsidRDefault="003C3FCD" w:rsidP="003C3FCD">
            <w:pPr>
              <w:rPr>
                <w:lang w:eastAsia="sv-SE"/>
              </w:rPr>
            </w:pPr>
            <w:r>
              <w:rPr>
                <w:lang w:eastAsia="sv-SE"/>
              </w:rPr>
              <w:t>Even if unlicensed is used for NTN where there is uplink HARQ feedback, the gNB can chose to not send the HARQ feedback if it does not want to.</w:t>
            </w:r>
          </w:p>
          <w:p w14:paraId="368A1E80" w14:textId="30D10F36" w:rsidR="003C3FCD" w:rsidRDefault="003C3FCD" w:rsidP="003C3FCD">
            <w:pPr>
              <w:rPr>
                <w:lang w:eastAsia="sv-SE"/>
              </w:rPr>
            </w:pPr>
            <w:r>
              <w:rPr>
                <w:lang w:eastAsia="sv-SE"/>
              </w:rPr>
              <w:t xml:space="preserve">Option 1 has low or no spec impact (depending </w:t>
            </w:r>
            <w:r w:rsidR="00223C49">
              <w:rPr>
                <w:lang w:eastAsia="sv-SE"/>
              </w:rPr>
              <w:t xml:space="preserve">on </w:t>
            </w:r>
            <w:r>
              <w:rPr>
                <w:lang w:eastAsia="sv-SE"/>
              </w:rPr>
              <w:t>how we do with drx timers).</w:t>
            </w:r>
          </w:p>
        </w:tc>
      </w:tr>
      <w:tr w:rsidR="005169FF" w14:paraId="411E519E" w14:textId="77777777">
        <w:tc>
          <w:tcPr>
            <w:tcW w:w="1496" w:type="dxa"/>
          </w:tcPr>
          <w:p w14:paraId="60795453" w14:textId="08CCD95C" w:rsidR="005169FF" w:rsidRDefault="005169FF" w:rsidP="005169FF">
            <w:r>
              <w:rPr>
                <w:lang w:eastAsia="sv-SE"/>
              </w:rPr>
              <w:t>Qualcomm</w:t>
            </w:r>
          </w:p>
        </w:tc>
        <w:tc>
          <w:tcPr>
            <w:tcW w:w="1739" w:type="dxa"/>
          </w:tcPr>
          <w:p w14:paraId="29A4D1E4" w14:textId="35BB4D41" w:rsidR="005169FF" w:rsidRDefault="005169FF" w:rsidP="005169FF">
            <w:r>
              <w:rPr>
                <w:lang w:eastAsia="sv-SE"/>
              </w:rPr>
              <w:t>Option 3</w:t>
            </w:r>
          </w:p>
        </w:tc>
        <w:tc>
          <w:tcPr>
            <w:tcW w:w="6480" w:type="dxa"/>
          </w:tcPr>
          <w:p w14:paraId="6D8F7E3E" w14:textId="77777777" w:rsidR="005169FF" w:rsidRDefault="005169FF" w:rsidP="005169FF">
            <w:pPr>
              <w:rPr>
                <w:lang w:eastAsia="sv-SE"/>
              </w:rPr>
            </w:pPr>
            <w:r w:rsidRPr="00171FF3">
              <w:rPr>
                <w:lang w:eastAsia="sv-SE"/>
              </w:rPr>
              <w:t xml:space="preserve">gNB can send </w:t>
            </w:r>
            <w:r>
              <w:rPr>
                <w:lang w:eastAsia="sv-SE"/>
              </w:rPr>
              <w:t xml:space="preserve">UL </w:t>
            </w:r>
            <w:r w:rsidRPr="00171FF3">
              <w:rPr>
                <w:lang w:eastAsia="sv-SE"/>
              </w:rPr>
              <w:t>grant without waiting for decoding result of previous PUSCH transmission (i.e. up to gNB implementation);</w:t>
            </w:r>
          </w:p>
          <w:p w14:paraId="34EB033D" w14:textId="77777777" w:rsidR="005169FF" w:rsidRDefault="005169FF" w:rsidP="005169FF">
            <w:pPr>
              <w:rPr>
                <w:lang w:eastAsia="sv-SE"/>
              </w:rPr>
            </w:pPr>
            <w:r>
              <w:rPr>
                <w:lang w:eastAsia="sv-SE"/>
              </w:rPr>
              <w:t>However, followings are possible configurations by network for a HARQ process.</w:t>
            </w:r>
          </w:p>
          <w:p w14:paraId="36E81899" w14:textId="77777777" w:rsidR="005169FF" w:rsidRDefault="005169FF" w:rsidP="005169FF">
            <w:pPr>
              <w:rPr>
                <w:lang w:eastAsia="sv-SE"/>
              </w:rPr>
            </w:pPr>
            <w:r>
              <w:rPr>
                <w:lang w:eastAsia="sv-SE"/>
              </w:rPr>
              <w:t>(1) The NDI in grant is always considered toggled (no retransmission expected, UE may go to sleep after PUSCH transmission if no other DRX timers are running).</w:t>
            </w:r>
          </w:p>
          <w:p w14:paraId="3314D439" w14:textId="01046C78" w:rsidR="005169FF" w:rsidRDefault="005169FF" w:rsidP="005169FF">
            <w:r>
              <w:rPr>
                <w:lang w:eastAsia="sv-SE"/>
              </w:rPr>
              <w:t>(2) The NDI in grant can be toggled (new transmission) or not toggled (blind retransmission).</w:t>
            </w:r>
          </w:p>
        </w:tc>
      </w:tr>
      <w:tr w:rsidR="00143359" w14:paraId="1AC7EB2B" w14:textId="77777777">
        <w:trPr>
          <w:ins w:id="45" w:author="Min Min13 Xu" w:date="2020-11-08T18:19:00Z"/>
        </w:trPr>
        <w:tc>
          <w:tcPr>
            <w:tcW w:w="1496" w:type="dxa"/>
          </w:tcPr>
          <w:p w14:paraId="3BA3C7A8" w14:textId="57DB8654" w:rsidR="00143359" w:rsidRPr="00143359" w:rsidRDefault="00143359" w:rsidP="005169FF">
            <w:pPr>
              <w:rPr>
                <w:ins w:id="46" w:author="Min Min13 Xu" w:date="2020-11-08T18:19:00Z"/>
                <w:rFonts w:eastAsiaTheme="minorEastAsia"/>
              </w:rPr>
            </w:pPr>
            <w:ins w:id="47" w:author="Min Min13 Xu" w:date="2020-11-08T18:19:00Z">
              <w:r>
                <w:rPr>
                  <w:rFonts w:eastAsiaTheme="minorEastAsia" w:hint="eastAsia"/>
                </w:rPr>
                <w:lastRenderedPageBreak/>
                <w:t>L</w:t>
              </w:r>
              <w:r>
                <w:rPr>
                  <w:rFonts w:eastAsiaTheme="minorEastAsia"/>
                </w:rPr>
                <w:t>enovo</w:t>
              </w:r>
            </w:ins>
          </w:p>
        </w:tc>
        <w:tc>
          <w:tcPr>
            <w:tcW w:w="1739" w:type="dxa"/>
          </w:tcPr>
          <w:p w14:paraId="152F510D" w14:textId="37225042" w:rsidR="00143359" w:rsidRPr="00143359" w:rsidRDefault="00143359" w:rsidP="005169FF">
            <w:pPr>
              <w:rPr>
                <w:ins w:id="48" w:author="Min Min13 Xu" w:date="2020-11-08T18:19:00Z"/>
                <w:rFonts w:eastAsiaTheme="minorEastAsia"/>
              </w:rPr>
            </w:pPr>
            <w:ins w:id="49" w:author="Min Min13 Xu" w:date="2020-11-08T18:19:00Z">
              <w:r>
                <w:rPr>
                  <w:rFonts w:eastAsiaTheme="minorEastAsia" w:hint="eastAsia"/>
                </w:rPr>
                <w:t>O</w:t>
              </w:r>
              <w:r>
                <w:rPr>
                  <w:rFonts w:eastAsiaTheme="minorEastAsia"/>
                </w:rPr>
                <w:t>ption 1</w:t>
              </w:r>
            </w:ins>
          </w:p>
        </w:tc>
        <w:tc>
          <w:tcPr>
            <w:tcW w:w="6480" w:type="dxa"/>
          </w:tcPr>
          <w:p w14:paraId="53450B1B" w14:textId="39E75325" w:rsidR="00143359" w:rsidRPr="00143359" w:rsidRDefault="00143359" w:rsidP="005169FF">
            <w:pPr>
              <w:rPr>
                <w:ins w:id="50" w:author="Min Min13 Xu" w:date="2020-11-08T18:19:00Z"/>
                <w:rFonts w:eastAsiaTheme="minorEastAsia"/>
              </w:rPr>
            </w:pPr>
            <w:ins w:id="51" w:author="Min Min13 Xu" w:date="2020-11-08T18:19:00Z">
              <w:r>
                <w:rPr>
                  <w:rFonts w:eastAsiaTheme="minorEastAsia" w:hint="eastAsia"/>
                </w:rPr>
                <w:t>N</w:t>
              </w:r>
              <w:r>
                <w:rPr>
                  <w:rFonts w:eastAsiaTheme="minorEastAsia"/>
                </w:rPr>
                <w:t>o spec impact.</w:t>
              </w:r>
            </w:ins>
          </w:p>
        </w:tc>
      </w:tr>
      <w:tr w:rsidR="00B13A0D" w14:paraId="4DCC1F17" w14:textId="77777777">
        <w:trPr>
          <w:ins w:id="52" w:author="Apple Inc" w:date="2020-11-08T16:57:00Z"/>
        </w:trPr>
        <w:tc>
          <w:tcPr>
            <w:tcW w:w="1496" w:type="dxa"/>
          </w:tcPr>
          <w:p w14:paraId="12F22B44" w14:textId="457065C8" w:rsidR="00B13A0D" w:rsidRDefault="00B13A0D" w:rsidP="005169FF">
            <w:pPr>
              <w:rPr>
                <w:ins w:id="53" w:author="Apple Inc" w:date="2020-11-08T16:57:00Z"/>
                <w:rFonts w:eastAsiaTheme="minorEastAsia"/>
              </w:rPr>
            </w:pPr>
            <w:ins w:id="54" w:author="Apple Inc" w:date="2020-11-08T16:57:00Z">
              <w:r>
                <w:rPr>
                  <w:rFonts w:eastAsiaTheme="minorEastAsia"/>
                </w:rPr>
                <w:t>Apple</w:t>
              </w:r>
            </w:ins>
          </w:p>
        </w:tc>
        <w:tc>
          <w:tcPr>
            <w:tcW w:w="1739" w:type="dxa"/>
          </w:tcPr>
          <w:p w14:paraId="6F729708" w14:textId="1251C3B7" w:rsidR="00B13A0D" w:rsidRDefault="00B13A0D" w:rsidP="005169FF">
            <w:pPr>
              <w:rPr>
                <w:ins w:id="55" w:author="Apple Inc" w:date="2020-11-08T16:57:00Z"/>
                <w:rFonts w:eastAsiaTheme="minorEastAsia"/>
              </w:rPr>
            </w:pPr>
            <w:ins w:id="56" w:author="Apple Inc" w:date="2020-11-08T16:57:00Z">
              <w:r>
                <w:rPr>
                  <w:rFonts w:eastAsiaTheme="minorEastAsia"/>
                </w:rPr>
                <w:t>Option 1</w:t>
              </w:r>
            </w:ins>
          </w:p>
        </w:tc>
        <w:tc>
          <w:tcPr>
            <w:tcW w:w="6480" w:type="dxa"/>
          </w:tcPr>
          <w:p w14:paraId="1A190B1D" w14:textId="494BF0FB" w:rsidR="00B13A0D" w:rsidRDefault="00B13A0D" w:rsidP="005169FF">
            <w:pPr>
              <w:rPr>
                <w:ins w:id="57" w:author="Apple Inc" w:date="2020-11-08T16:57:00Z"/>
                <w:rFonts w:eastAsiaTheme="minorEastAsia"/>
              </w:rPr>
            </w:pPr>
            <w:ins w:id="58" w:author="Apple Inc" w:date="2020-11-08T16:57:00Z">
              <w:r>
                <w:rPr>
                  <w:rFonts w:eastAsiaTheme="minorEastAsia"/>
                </w:rPr>
                <w:t xml:space="preserve">No spec impact. </w:t>
              </w:r>
            </w:ins>
          </w:p>
        </w:tc>
      </w:tr>
      <w:tr w:rsidR="002D2FA0" w14:paraId="157D456A" w14:textId="77777777">
        <w:tc>
          <w:tcPr>
            <w:tcW w:w="1496" w:type="dxa"/>
          </w:tcPr>
          <w:p w14:paraId="48AB41F9" w14:textId="2F133DFC" w:rsidR="002D2FA0" w:rsidRDefault="002D2FA0" w:rsidP="005169FF">
            <w:pPr>
              <w:rPr>
                <w:rFonts w:eastAsiaTheme="minorEastAsia"/>
              </w:rPr>
            </w:pPr>
            <w:r>
              <w:rPr>
                <w:rFonts w:eastAsiaTheme="minorEastAsia" w:hint="eastAsia"/>
              </w:rPr>
              <w:t>C</w:t>
            </w:r>
            <w:r>
              <w:rPr>
                <w:rFonts w:eastAsiaTheme="minorEastAsia"/>
              </w:rPr>
              <w:t>AICT</w:t>
            </w:r>
          </w:p>
        </w:tc>
        <w:tc>
          <w:tcPr>
            <w:tcW w:w="1739" w:type="dxa"/>
          </w:tcPr>
          <w:p w14:paraId="6D0EB9BB" w14:textId="34C8F389" w:rsidR="002D2FA0" w:rsidRDefault="002D2FA0" w:rsidP="005169FF">
            <w:pPr>
              <w:rPr>
                <w:rFonts w:eastAsiaTheme="minorEastAsia"/>
              </w:rPr>
            </w:pPr>
            <w:r>
              <w:rPr>
                <w:rFonts w:eastAsiaTheme="minorEastAsia" w:hint="eastAsia"/>
              </w:rPr>
              <w:t>O</w:t>
            </w:r>
            <w:r>
              <w:rPr>
                <w:rFonts w:eastAsiaTheme="minorEastAsia"/>
              </w:rPr>
              <w:t>ption1</w:t>
            </w:r>
          </w:p>
        </w:tc>
        <w:tc>
          <w:tcPr>
            <w:tcW w:w="6480" w:type="dxa"/>
          </w:tcPr>
          <w:p w14:paraId="68F837B0" w14:textId="58E1C7F7" w:rsidR="002D2FA0" w:rsidRDefault="002D2FA0" w:rsidP="005169FF">
            <w:pPr>
              <w:rPr>
                <w:rFonts w:eastAsiaTheme="minorEastAsia"/>
              </w:rPr>
            </w:pPr>
            <w:r>
              <w:rPr>
                <w:rFonts w:eastAsiaTheme="minorEastAsia" w:hint="eastAsia"/>
              </w:rPr>
              <w:t>I</w:t>
            </w:r>
            <w:r>
              <w:rPr>
                <w:rFonts w:eastAsiaTheme="minorEastAsia"/>
              </w:rPr>
              <w:t>t seems as the simplest way.</w:t>
            </w:r>
          </w:p>
        </w:tc>
      </w:tr>
      <w:tr w:rsidR="007C34E6" w14:paraId="4DAF666F" w14:textId="77777777">
        <w:trPr>
          <w:ins w:id="59" w:author="Nokia" w:date="2020-11-09T10:32:00Z"/>
        </w:trPr>
        <w:tc>
          <w:tcPr>
            <w:tcW w:w="1496" w:type="dxa"/>
          </w:tcPr>
          <w:p w14:paraId="5A692F70" w14:textId="3A136E2C" w:rsidR="007C34E6" w:rsidRDefault="007C34E6" w:rsidP="007C34E6">
            <w:pPr>
              <w:rPr>
                <w:ins w:id="60" w:author="Nokia" w:date="2020-11-09T10:32:00Z"/>
                <w:rFonts w:eastAsiaTheme="minorEastAsia" w:hint="eastAsia"/>
              </w:rPr>
            </w:pPr>
            <w:ins w:id="61" w:author="Nokia" w:date="2020-11-09T10:32:00Z">
              <w:r w:rsidRPr="00DB25E6">
                <w:t>Nokia</w:t>
              </w:r>
            </w:ins>
          </w:p>
        </w:tc>
        <w:tc>
          <w:tcPr>
            <w:tcW w:w="1739" w:type="dxa"/>
          </w:tcPr>
          <w:p w14:paraId="104DB5D4" w14:textId="16766D85" w:rsidR="007C34E6" w:rsidRDefault="007C34E6" w:rsidP="007C34E6">
            <w:pPr>
              <w:rPr>
                <w:ins w:id="62" w:author="Nokia" w:date="2020-11-09T10:32:00Z"/>
                <w:rFonts w:eastAsiaTheme="minorEastAsia" w:hint="eastAsia"/>
              </w:rPr>
            </w:pPr>
            <w:ins w:id="63" w:author="Nokia" w:date="2020-11-09T10:32:00Z">
              <w:r w:rsidRPr="00DB25E6">
                <w:t>Option1</w:t>
              </w:r>
            </w:ins>
          </w:p>
        </w:tc>
        <w:tc>
          <w:tcPr>
            <w:tcW w:w="6480" w:type="dxa"/>
          </w:tcPr>
          <w:p w14:paraId="10454D33" w14:textId="5854517F" w:rsidR="007C34E6" w:rsidRDefault="007C34E6" w:rsidP="007C34E6">
            <w:pPr>
              <w:rPr>
                <w:ins w:id="64" w:author="Nokia" w:date="2020-11-09T10:32:00Z"/>
                <w:rFonts w:eastAsiaTheme="minorEastAsia" w:hint="eastAsia"/>
              </w:rPr>
            </w:pPr>
            <w:ins w:id="65" w:author="Nokia" w:date="2020-11-09T10:32:00Z">
              <w:r w:rsidRPr="00DB25E6">
                <w:t>Option1 is supported in current specification.</w:t>
              </w:r>
            </w:ins>
          </w:p>
        </w:tc>
      </w:tr>
    </w:tbl>
    <w:p w14:paraId="432DFC1B" w14:textId="77777777" w:rsidR="001E3D0D" w:rsidRDefault="00713950">
      <w:pPr>
        <w:pStyle w:val="Heading2"/>
      </w:pPr>
      <w:r>
        <w:t>Other aspects (P9/P13)</w:t>
      </w:r>
    </w:p>
    <w:p w14:paraId="562D6C40" w14:textId="77777777" w:rsidR="001E3D0D" w:rsidRDefault="00713950">
      <w:pPr>
        <w:ind w:left="1440" w:hanging="1440"/>
        <w:rPr>
          <w:b/>
        </w:rPr>
      </w:pPr>
      <w:r>
        <w:rPr>
          <w:b/>
        </w:rPr>
        <w:t>Question 5:</w:t>
      </w:r>
      <w:r>
        <w:rPr>
          <w:b/>
        </w:rPr>
        <w:tab/>
        <w:t>Which of the following aspects should be further studied in NTN?:</w:t>
      </w:r>
    </w:p>
    <w:p w14:paraId="279EC84A" w14:textId="77777777" w:rsidR="001E3D0D" w:rsidRDefault="00713950">
      <w:pPr>
        <w:pStyle w:val="ListParagraph"/>
        <w:numPr>
          <w:ilvl w:val="0"/>
          <w:numId w:val="12"/>
        </w:numPr>
        <w:rPr>
          <w:rFonts w:ascii="Arial" w:hAnsi="Arial" w:cs="Arial"/>
          <w:b/>
          <w:sz w:val="20"/>
        </w:rPr>
      </w:pPr>
      <w:r>
        <w:rPr>
          <w:rFonts w:ascii="Arial" w:hAnsi="Arial" w:cs="Arial"/>
          <w:b/>
          <w:sz w:val="20"/>
        </w:rPr>
        <w:t>Report UE-calculated TA in e.g. msg3/msg5/msgA;</w:t>
      </w:r>
    </w:p>
    <w:p w14:paraId="11768E16" w14:textId="77777777" w:rsidR="001E3D0D" w:rsidRDefault="00713950">
      <w:pPr>
        <w:pStyle w:val="ListParagraph"/>
        <w:numPr>
          <w:ilvl w:val="0"/>
          <w:numId w:val="12"/>
        </w:numPr>
        <w:rPr>
          <w:rFonts w:ascii="Arial" w:hAnsi="Arial" w:cs="Arial"/>
          <w:b/>
          <w:sz w:val="20"/>
        </w:rPr>
      </w:pPr>
      <w:r>
        <w:rPr>
          <w:rFonts w:ascii="Arial" w:hAnsi="Arial" w:cs="Arial"/>
          <w:b/>
          <w:sz w:val="20"/>
        </w:rPr>
        <w:t>Enhancements to RSRP-based selection mechanism of 2-step vs. 4-step RACH;</w:t>
      </w:r>
    </w:p>
    <w:p w14:paraId="0C35953F" w14:textId="77777777" w:rsidR="001E3D0D" w:rsidRDefault="00713950">
      <w:pPr>
        <w:pStyle w:val="ListParagraph"/>
        <w:numPr>
          <w:ilvl w:val="0"/>
          <w:numId w:val="12"/>
        </w:numPr>
        <w:rPr>
          <w:rFonts w:ascii="Arial" w:hAnsi="Arial" w:cs="Arial"/>
          <w:b/>
          <w:sz w:val="20"/>
        </w:rPr>
      </w:pPr>
      <w:r>
        <w:rPr>
          <w:rFonts w:ascii="Arial" w:hAnsi="Arial" w:cs="Arial"/>
          <w:b/>
          <w:sz w:val="20"/>
        </w:rPr>
        <w:t>Introduction of K_offset in SI (pending RAN1 agreements).</w:t>
      </w:r>
    </w:p>
    <w:p w14:paraId="7EAB4EA6" w14:textId="77777777" w:rsidR="001E3D0D" w:rsidRDefault="00713950">
      <w:pPr>
        <w:pStyle w:val="ListParagraph"/>
        <w:numPr>
          <w:ilvl w:val="0"/>
          <w:numId w:val="12"/>
        </w:numPr>
        <w:rPr>
          <w:rFonts w:ascii="Arial" w:hAnsi="Arial" w:cs="Arial"/>
          <w:b/>
          <w:sz w:val="20"/>
        </w:rPr>
      </w:pPr>
      <w:r>
        <w:rPr>
          <w:rFonts w:ascii="Arial" w:hAnsi="Arial" w:cs="Arial"/>
          <w:b/>
          <w:sz w:val="20"/>
        </w:rPr>
        <w:t>LCP impact caused by disabling HARQ UL retransmission.</w:t>
      </w:r>
    </w:p>
    <w:tbl>
      <w:tblPr>
        <w:tblStyle w:val="TableGrid"/>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Reporting of UE-calculated TA, K_offset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宋体"/>
                <w:lang w:val="en-US"/>
              </w:rPr>
            </w:pPr>
            <w:r>
              <w:rPr>
                <w:rFonts w:eastAsia="宋体" w:hint="eastAsia"/>
                <w:lang w:val="en-US"/>
              </w:rPr>
              <w:t>ZTE</w:t>
            </w:r>
          </w:p>
        </w:tc>
        <w:tc>
          <w:tcPr>
            <w:tcW w:w="1739" w:type="dxa"/>
          </w:tcPr>
          <w:p w14:paraId="64000042" w14:textId="77777777" w:rsidR="001E3D0D" w:rsidRDefault="00713950">
            <w:pPr>
              <w:rPr>
                <w:rFonts w:eastAsia="宋体"/>
                <w:lang w:val="en-US"/>
              </w:rPr>
            </w:pPr>
            <w:r>
              <w:rPr>
                <w:rFonts w:eastAsia="宋体" w:hint="eastAsia"/>
                <w:lang w:val="en-US"/>
              </w:rPr>
              <w:t>Option 1</w:t>
            </w:r>
          </w:p>
        </w:tc>
        <w:tc>
          <w:tcPr>
            <w:tcW w:w="6480" w:type="dxa"/>
          </w:tcPr>
          <w:p w14:paraId="6F16CF1F" w14:textId="77777777" w:rsidR="001E3D0D" w:rsidRDefault="00713950">
            <w:pPr>
              <w:rPr>
                <w:rFonts w:eastAsia="宋体"/>
                <w:b/>
                <w:bCs/>
                <w:lang w:val="en-US"/>
              </w:rPr>
            </w:pPr>
            <w:r>
              <w:rPr>
                <w:rFonts w:eastAsia="宋体" w:hint="eastAsia"/>
                <w:b/>
                <w:bCs/>
                <w:lang w:val="en-US"/>
              </w:rPr>
              <w:t>For option 2:</w:t>
            </w:r>
          </w:p>
          <w:p w14:paraId="5914CEB9" w14:textId="77777777" w:rsidR="001E3D0D" w:rsidRDefault="00713950">
            <w:pPr>
              <w:rPr>
                <w:rFonts w:eastAsia="宋体"/>
                <w:lang w:val="en-US"/>
              </w:rPr>
            </w:pPr>
            <w:r>
              <w:rPr>
                <w:rFonts w:eastAsia="宋体" w:hint="eastAsia"/>
                <w:lang w:val="en-US"/>
              </w:rPr>
              <w:t>We understand the intention of RSRP-based RA type selection is to ensure the 2-step RACH can only be selected in case the radio condition is qualified, which provide flexibility on NW side to deploy the 2-step RACH with a good resource efficiency (i.e. only take the UE with good radio condition into account and leave the UE in the edge of cell to 4-step RACH). In NTN, we don</w:t>
            </w:r>
            <w:r>
              <w:rPr>
                <w:rFonts w:eastAsia="宋体"/>
                <w:lang w:val="en-US"/>
              </w:rPr>
              <w:t>’</w:t>
            </w:r>
            <w:r>
              <w:rPr>
                <w:rFonts w:eastAsia="宋体" w:hint="eastAsia"/>
                <w:lang w:val="en-US"/>
              </w:rPr>
              <w:t>t see new requirement on RA type selection, thus we think the current mechanism can be reused and no optimization is needed on this aspect from RAN2</w:t>
            </w:r>
            <w:r>
              <w:rPr>
                <w:rFonts w:eastAsia="宋体"/>
                <w:lang w:val="en-US"/>
              </w:rPr>
              <w:t>’</w:t>
            </w:r>
            <w:r>
              <w:rPr>
                <w:rFonts w:eastAsia="宋体" w:hint="eastAsia"/>
                <w:lang w:val="en-US"/>
              </w:rPr>
              <w:t>s perspective.</w:t>
            </w:r>
          </w:p>
          <w:p w14:paraId="0E4B6FCB" w14:textId="77777777" w:rsidR="001E3D0D" w:rsidRDefault="00713950">
            <w:pPr>
              <w:rPr>
                <w:rFonts w:eastAsia="宋体"/>
                <w:b/>
                <w:bCs/>
                <w:lang w:val="en-US"/>
              </w:rPr>
            </w:pPr>
            <w:r>
              <w:rPr>
                <w:rFonts w:eastAsia="宋体" w:hint="eastAsia"/>
                <w:b/>
                <w:bCs/>
                <w:lang w:val="en-US"/>
              </w:rPr>
              <w:t>For Option 3:</w:t>
            </w:r>
          </w:p>
          <w:p w14:paraId="7F0C7763" w14:textId="77777777" w:rsidR="001E3D0D" w:rsidRDefault="00713950">
            <w:pPr>
              <w:rPr>
                <w:rFonts w:eastAsia="宋体"/>
                <w:lang w:val="en-US"/>
              </w:rPr>
            </w:pPr>
            <w:r>
              <w:rPr>
                <w:rFonts w:eastAsia="宋体" w:hint="eastAsia"/>
                <w:lang w:val="en-US"/>
              </w:rPr>
              <w:t>Since RAN1 is still discussing the details on K_offset (e.g., cell or beam specific, explicit or implicit indication, and etc.,), what</w:t>
            </w:r>
            <w:r>
              <w:rPr>
                <w:rFonts w:eastAsia="宋体"/>
                <w:lang w:val="en-US"/>
              </w:rPr>
              <w:t>’</w:t>
            </w:r>
            <w:r>
              <w:rPr>
                <w:rFonts w:eastAsia="宋体" w:hint="eastAsia"/>
                <w:lang w:val="en-US"/>
              </w:rPr>
              <w:t>s need to be broadcast is still uncertain, it is preferred to postpone the discussion until RAN1 make more progress.</w:t>
            </w:r>
          </w:p>
          <w:p w14:paraId="1C4D1D75" w14:textId="77777777" w:rsidR="001E3D0D" w:rsidRDefault="00713950">
            <w:pPr>
              <w:rPr>
                <w:rFonts w:eastAsia="宋体"/>
                <w:b/>
                <w:bCs/>
                <w:lang w:val="en-US"/>
              </w:rPr>
            </w:pPr>
            <w:r>
              <w:rPr>
                <w:rFonts w:eastAsia="宋体" w:hint="eastAsia"/>
                <w:b/>
                <w:bCs/>
                <w:lang w:val="en-US"/>
              </w:rPr>
              <w:t>For Option 4:</w:t>
            </w:r>
          </w:p>
          <w:p w14:paraId="556FDB28" w14:textId="77777777" w:rsidR="001E3D0D" w:rsidRDefault="00713950">
            <w:pPr>
              <w:rPr>
                <w:lang w:eastAsia="sv-SE"/>
              </w:rPr>
            </w:pPr>
            <w:r>
              <w:rPr>
                <w:rFonts w:eastAsia="宋体" w:hint="eastAsia"/>
                <w:lang w:val="en-US"/>
              </w:rPr>
              <w:t xml:space="preserve">We understand the intention of LCP enhancement is to distinguish the grant with fast retransmission (e.g. blind retransmission) and the grant with slow retransmission (e.g. HARQ retransmission) , and ensure the LCH with strict requirement on latency can be mapped to a grant with fast retransmission. However, we think similar requirement have been discussed before in IIOT and the allowedPHY-PriorityIndex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r>
              <w:rPr>
                <w:rFonts w:eastAsiaTheme="minorEastAsia" w:hint="eastAsia"/>
              </w:rPr>
              <w:t>Spreadtrum</w:t>
            </w:r>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t>Panasonic</w:t>
            </w:r>
          </w:p>
        </w:tc>
        <w:tc>
          <w:tcPr>
            <w:tcW w:w="1739" w:type="dxa"/>
          </w:tcPr>
          <w:p w14:paraId="00A7598C" w14:textId="148A634D" w:rsidR="004472BF" w:rsidRDefault="002639F4" w:rsidP="004472BF">
            <w:pPr>
              <w:rPr>
                <w:lang w:eastAsia="sv-SE"/>
              </w:rPr>
            </w:pPr>
            <w:r>
              <w:rPr>
                <w:lang w:eastAsia="sv-SE"/>
              </w:rPr>
              <w:t>1,2,4</w:t>
            </w:r>
          </w:p>
        </w:tc>
        <w:tc>
          <w:tcPr>
            <w:tcW w:w="6480" w:type="dxa"/>
          </w:tcPr>
          <w:p w14:paraId="2F22FE2B" w14:textId="77777777" w:rsidR="004472BF" w:rsidRDefault="004472BF" w:rsidP="004472BF">
            <w:pPr>
              <w:rPr>
                <w:rFonts w:eastAsia="Malgun Gothic"/>
                <w:lang w:eastAsia="ko-KR"/>
              </w:rPr>
            </w:pPr>
          </w:p>
        </w:tc>
      </w:tr>
      <w:tr w:rsidR="00223C49" w14:paraId="3F827726" w14:textId="77777777">
        <w:tc>
          <w:tcPr>
            <w:tcW w:w="1496" w:type="dxa"/>
          </w:tcPr>
          <w:p w14:paraId="23F82A72" w14:textId="6F605327" w:rsidR="00223C49" w:rsidRDefault="00223C49" w:rsidP="00223C49">
            <w:pPr>
              <w:rPr>
                <w:lang w:eastAsia="sv-SE"/>
              </w:rPr>
            </w:pPr>
            <w:r>
              <w:rPr>
                <w:lang w:eastAsia="sv-SE"/>
              </w:rPr>
              <w:t>Ericsson</w:t>
            </w:r>
          </w:p>
        </w:tc>
        <w:tc>
          <w:tcPr>
            <w:tcW w:w="1739" w:type="dxa"/>
          </w:tcPr>
          <w:p w14:paraId="02811A7B" w14:textId="5D62E033" w:rsidR="00223C49" w:rsidRDefault="00223C49" w:rsidP="00223C49">
            <w:pPr>
              <w:rPr>
                <w:lang w:eastAsia="sv-SE"/>
              </w:rPr>
            </w:pPr>
            <w:r>
              <w:rPr>
                <w:lang w:eastAsia="sv-SE"/>
              </w:rPr>
              <w:t>1, 2</w:t>
            </w:r>
          </w:p>
        </w:tc>
        <w:tc>
          <w:tcPr>
            <w:tcW w:w="6480" w:type="dxa"/>
          </w:tcPr>
          <w:p w14:paraId="353FE70F" w14:textId="77777777" w:rsidR="00223C49" w:rsidRDefault="00223C49" w:rsidP="00223C49">
            <w:pPr>
              <w:rPr>
                <w:lang w:eastAsia="sv-SE"/>
              </w:rPr>
            </w:pPr>
            <w:r>
              <w:rPr>
                <w:lang w:eastAsia="sv-SE"/>
              </w:rPr>
              <w:t>The features shall only be supported if they are found to be beneficial to the NTNs.</w:t>
            </w:r>
          </w:p>
          <w:p w14:paraId="6F8FFED1" w14:textId="77777777" w:rsidR="00223C49" w:rsidRDefault="00223C49" w:rsidP="00223C49">
            <w:pPr>
              <w:rPr>
                <w:lang w:eastAsia="sv-SE"/>
              </w:rPr>
            </w:pPr>
            <w:r>
              <w:rPr>
                <w:lang w:eastAsia="sv-SE"/>
              </w:rPr>
              <w:t>We need to wait the RAN1 discussions for Koffset</w:t>
            </w:r>
          </w:p>
          <w:p w14:paraId="022F8600" w14:textId="77777777" w:rsidR="00223C49" w:rsidRDefault="00223C49" w:rsidP="00223C49">
            <w:pPr>
              <w:rPr>
                <w:lang w:eastAsia="sv-SE"/>
              </w:rPr>
            </w:pPr>
            <w:r>
              <w:rPr>
                <w:lang w:eastAsia="sv-SE"/>
              </w:rPr>
              <w:lastRenderedPageBreak/>
              <w:t>There is no need to change the LCP.</w:t>
            </w:r>
          </w:p>
          <w:p w14:paraId="74345B07" w14:textId="77777777" w:rsidR="00223C49" w:rsidRDefault="00223C49" w:rsidP="00223C49">
            <w:pPr>
              <w:rPr>
                <w:lang w:eastAsia="sv-SE"/>
              </w:rPr>
            </w:pPr>
            <w:r>
              <w:rPr>
                <w:lang w:eastAsia="sv-SE"/>
              </w:rPr>
              <w:t>Is there any UL data that really require HARQ retransmissions? We do not think so.</w:t>
            </w:r>
          </w:p>
          <w:p w14:paraId="1795221F" w14:textId="77777777" w:rsidR="00223C49" w:rsidRDefault="00223C49" w:rsidP="00223C49">
            <w:pPr>
              <w:rPr>
                <w:lang w:eastAsia="sv-SE"/>
              </w:rPr>
            </w:pPr>
            <w:r>
              <w:rPr>
                <w:lang w:eastAsia="sv-SE"/>
              </w:rPr>
              <w:t xml:space="preserve">As” the gNB knows what data the UE has from the BSRs and SRs and from received data thus gNB can schedule accordingly, if some data require retransmissions gNB can schedule it and not reuse the HP ID until it decoded the transmission correctly. </w:t>
            </w:r>
          </w:p>
          <w:p w14:paraId="4F4AAC25" w14:textId="77777777" w:rsidR="00223C49" w:rsidRDefault="00223C49" w:rsidP="00223C49">
            <w:pPr>
              <w:rPr>
                <w:lang w:eastAsia="sv-SE"/>
              </w:rPr>
            </w:pPr>
            <w:r>
              <w:rPr>
                <w:lang w:eastAsia="sv-SE"/>
              </w:rPr>
              <w:t xml:space="preserve">Changing LCP means delaying some data due to the wrong type of HP ID in a grant, and possibly we must then create a new Scheduling Request for this “SR for data requiring HARQ retransmissions” and/or “SR for data not requiring HARQ retransmissions”. </w:t>
            </w:r>
          </w:p>
          <w:p w14:paraId="7EBAD9B6" w14:textId="77777777" w:rsidR="00223C49" w:rsidRDefault="00223C49" w:rsidP="00223C49">
            <w:pPr>
              <w:rPr>
                <w:lang w:eastAsia="sv-SE"/>
              </w:rPr>
            </w:pPr>
            <w:r>
              <w:rPr>
                <w:lang w:eastAsia="sv-SE"/>
              </w:rPr>
              <w:t xml:space="preserve">Even if the gNB schedules data on the “wrong” grant type, if gNB decodes the TB correctly, all is fine. If gNB fails to decode a TB, the gNB may send an RLC status report for critical services to trigger early RLC retx. This seems like a better way to handle “wrong type of HP ID” as most of the time gNB knows correctly what data the UE has and even when wrong HPID is used &gt;90% of the transmissions will be successful (assuming link adaptation adjust for &lt;10% block error rate, likely BLER target will be lower for HP IDs without HARQ feedback) so problems will be rare. </w:t>
            </w:r>
          </w:p>
          <w:p w14:paraId="2DE1839A" w14:textId="613F05E3" w:rsidR="00223C49" w:rsidRDefault="00223C49" w:rsidP="00223C49">
            <w:pPr>
              <w:rPr>
                <w:lang w:eastAsia="sv-SE"/>
              </w:rPr>
            </w:pPr>
            <w:r>
              <w:rPr>
                <w:lang w:eastAsia="sv-SE"/>
              </w:rPr>
              <w:t>If data is lost (for example some MAC CE that is cancelled at the transmission attempt), that may happen in legacy too (but less common if gNB do retransmissions).</w:t>
            </w:r>
          </w:p>
        </w:tc>
      </w:tr>
      <w:tr w:rsidR="00EB71C7" w14:paraId="111AA6E4" w14:textId="77777777">
        <w:tc>
          <w:tcPr>
            <w:tcW w:w="1496" w:type="dxa"/>
          </w:tcPr>
          <w:p w14:paraId="0B21D33C" w14:textId="344E6D5A" w:rsidR="00EB71C7" w:rsidRDefault="00EB71C7" w:rsidP="00EB71C7">
            <w:r>
              <w:rPr>
                <w:lang w:eastAsia="sv-SE"/>
              </w:rPr>
              <w:lastRenderedPageBreak/>
              <w:t>Qualcomm</w:t>
            </w:r>
          </w:p>
        </w:tc>
        <w:tc>
          <w:tcPr>
            <w:tcW w:w="1739" w:type="dxa"/>
          </w:tcPr>
          <w:p w14:paraId="2BB163E3" w14:textId="3FC5DB74" w:rsidR="00EB71C7" w:rsidRDefault="00EB71C7" w:rsidP="00EB71C7">
            <w:r>
              <w:rPr>
                <w:lang w:eastAsia="sv-SE"/>
              </w:rPr>
              <w:t>1, 2, 3, 4</w:t>
            </w:r>
          </w:p>
        </w:tc>
        <w:tc>
          <w:tcPr>
            <w:tcW w:w="6480" w:type="dxa"/>
          </w:tcPr>
          <w:p w14:paraId="4F51D30E" w14:textId="2480CF1A" w:rsidR="00EB71C7" w:rsidRDefault="00EB71C7" w:rsidP="00EB71C7">
            <w:r>
              <w:rPr>
                <w:lang w:eastAsia="sv-SE"/>
              </w:rPr>
              <w:t>But for option 1, Msg5 should be used in 4 step RACH to report the calculated TA.</w:t>
            </w:r>
          </w:p>
        </w:tc>
      </w:tr>
      <w:tr w:rsidR="00143359" w14:paraId="6EB69640" w14:textId="77777777">
        <w:trPr>
          <w:ins w:id="66" w:author="Min Min13 Xu" w:date="2020-11-08T18:19:00Z"/>
        </w:trPr>
        <w:tc>
          <w:tcPr>
            <w:tcW w:w="1496" w:type="dxa"/>
          </w:tcPr>
          <w:p w14:paraId="73B6C3C5" w14:textId="3BE0DC87" w:rsidR="00143359" w:rsidRPr="00143359" w:rsidRDefault="00143359" w:rsidP="00EB71C7">
            <w:pPr>
              <w:rPr>
                <w:ins w:id="67" w:author="Min Min13 Xu" w:date="2020-11-08T18:19:00Z"/>
                <w:rFonts w:eastAsiaTheme="minorEastAsia"/>
              </w:rPr>
            </w:pPr>
            <w:ins w:id="68" w:author="Min Min13 Xu" w:date="2020-11-08T18:20:00Z">
              <w:r>
                <w:rPr>
                  <w:rFonts w:eastAsiaTheme="minorEastAsia" w:hint="eastAsia"/>
                </w:rPr>
                <w:t>L</w:t>
              </w:r>
              <w:r>
                <w:rPr>
                  <w:rFonts w:eastAsiaTheme="minorEastAsia"/>
                </w:rPr>
                <w:t>enovo</w:t>
              </w:r>
            </w:ins>
          </w:p>
        </w:tc>
        <w:tc>
          <w:tcPr>
            <w:tcW w:w="1739" w:type="dxa"/>
          </w:tcPr>
          <w:p w14:paraId="458142D8" w14:textId="18962901" w:rsidR="00143359" w:rsidRPr="00143359" w:rsidRDefault="00143359" w:rsidP="00EB71C7">
            <w:pPr>
              <w:rPr>
                <w:ins w:id="69" w:author="Min Min13 Xu" w:date="2020-11-08T18:19:00Z"/>
                <w:rFonts w:eastAsiaTheme="minorEastAsia"/>
              </w:rPr>
            </w:pPr>
            <w:ins w:id="70" w:author="Min Min13 Xu" w:date="2020-11-08T18:20:00Z">
              <w:r>
                <w:rPr>
                  <w:rFonts w:eastAsiaTheme="minorEastAsia" w:hint="eastAsia"/>
                </w:rPr>
                <w:t>1</w:t>
              </w:r>
              <w:r>
                <w:rPr>
                  <w:rFonts w:eastAsiaTheme="minorEastAsia"/>
                </w:rPr>
                <w:t>,2,4</w:t>
              </w:r>
            </w:ins>
          </w:p>
        </w:tc>
        <w:tc>
          <w:tcPr>
            <w:tcW w:w="6480" w:type="dxa"/>
          </w:tcPr>
          <w:p w14:paraId="0AEE3010" w14:textId="763CA344" w:rsidR="00143359" w:rsidRPr="00143359" w:rsidRDefault="00143359" w:rsidP="00143359">
            <w:pPr>
              <w:rPr>
                <w:ins w:id="71" w:author="Min Min13 Xu" w:date="2020-11-08T18:19:00Z"/>
                <w:rFonts w:eastAsiaTheme="minorEastAsia"/>
              </w:rPr>
            </w:pPr>
            <w:ins w:id="72" w:author="Min Min13 Xu" w:date="2020-11-08T18:21:00Z">
              <w:r w:rsidRPr="00143359">
                <w:rPr>
                  <w:rFonts w:eastAsiaTheme="minorEastAsia"/>
                </w:rPr>
                <w:t>For 2-step RACH, the near-far effect may not be obvious as that in TN, i.e. there may not be a clear difference in RSRP between cell center and cell edge UEs. As a result the RSRP criterion for RA type selection may not work well.</w:t>
              </w:r>
            </w:ins>
          </w:p>
        </w:tc>
      </w:tr>
      <w:tr w:rsidR="00B13A0D" w14:paraId="05FFEB97" w14:textId="77777777">
        <w:trPr>
          <w:ins w:id="73" w:author="Apple Inc" w:date="2020-11-08T16:58:00Z"/>
        </w:trPr>
        <w:tc>
          <w:tcPr>
            <w:tcW w:w="1496" w:type="dxa"/>
          </w:tcPr>
          <w:p w14:paraId="756410DF" w14:textId="74CA3E9A" w:rsidR="00B13A0D" w:rsidRDefault="00B13A0D" w:rsidP="00EB71C7">
            <w:pPr>
              <w:rPr>
                <w:ins w:id="74" w:author="Apple Inc" w:date="2020-11-08T16:58:00Z"/>
                <w:rFonts w:eastAsiaTheme="minorEastAsia"/>
              </w:rPr>
            </w:pPr>
            <w:ins w:id="75" w:author="Apple Inc" w:date="2020-11-08T16:58:00Z">
              <w:r>
                <w:rPr>
                  <w:rFonts w:eastAsiaTheme="minorEastAsia"/>
                </w:rPr>
                <w:t>Apple</w:t>
              </w:r>
            </w:ins>
          </w:p>
        </w:tc>
        <w:tc>
          <w:tcPr>
            <w:tcW w:w="1739" w:type="dxa"/>
          </w:tcPr>
          <w:p w14:paraId="1AE8279F" w14:textId="3B138C12" w:rsidR="00B13A0D" w:rsidRDefault="00B13A0D" w:rsidP="00EB71C7">
            <w:pPr>
              <w:rPr>
                <w:ins w:id="76" w:author="Apple Inc" w:date="2020-11-08T16:58:00Z"/>
                <w:rFonts w:eastAsiaTheme="minorEastAsia"/>
              </w:rPr>
            </w:pPr>
            <w:ins w:id="77" w:author="Apple Inc" w:date="2020-11-08T16:58:00Z">
              <w:r>
                <w:rPr>
                  <w:rFonts w:eastAsiaTheme="minorEastAsia"/>
                </w:rPr>
                <w:t>2 and 4</w:t>
              </w:r>
            </w:ins>
          </w:p>
        </w:tc>
        <w:tc>
          <w:tcPr>
            <w:tcW w:w="6480" w:type="dxa"/>
          </w:tcPr>
          <w:p w14:paraId="5744D082" w14:textId="5DDD757F" w:rsidR="00B13A0D" w:rsidRPr="00143359" w:rsidRDefault="00B13A0D" w:rsidP="00143359">
            <w:pPr>
              <w:rPr>
                <w:ins w:id="78" w:author="Apple Inc" w:date="2020-11-08T16:58:00Z"/>
                <w:rFonts w:eastAsiaTheme="minorEastAsia"/>
              </w:rPr>
            </w:pPr>
            <w:ins w:id="79" w:author="Apple Inc" w:date="2020-11-08T16:58:00Z">
              <w:r>
                <w:rPr>
                  <w:rFonts w:eastAsiaTheme="minorEastAsia"/>
                </w:rPr>
                <w:t xml:space="preserve">RAN1 can decide on 3. 1 has a major spec impact. </w:t>
              </w:r>
            </w:ins>
            <w:ins w:id="80" w:author="Apple Inc" w:date="2020-11-08T16:59:00Z">
              <w:r>
                <w:rPr>
                  <w:rFonts w:eastAsiaTheme="minorEastAsia"/>
                </w:rPr>
                <w:t xml:space="preserve">There is simply no need for 1 and need for unnecessary changes to </w:t>
              </w:r>
            </w:ins>
            <w:ins w:id="81" w:author="Apple Inc" w:date="2020-11-08T17:00:00Z">
              <w:r>
                <w:rPr>
                  <w:rFonts w:eastAsiaTheme="minorEastAsia"/>
                </w:rPr>
                <w:t>current RACH procedure. There will be a lot of unnecessary complexity for UEs to send a TA that has been c</w:t>
              </w:r>
              <w:bookmarkStart w:id="82" w:name="_GoBack"/>
              <w:bookmarkEnd w:id="82"/>
              <w:r>
                <w:rPr>
                  <w:rFonts w:eastAsiaTheme="minorEastAsia"/>
                </w:rPr>
                <w:t>orrected in MSG2 by the network.</w:t>
              </w:r>
            </w:ins>
          </w:p>
        </w:tc>
      </w:tr>
      <w:tr w:rsidR="002D2FA0" w14:paraId="2B07EFD1" w14:textId="77777777">
        <w:tc>
          <w:tcPr>
            <w:tcW w:w="1496" w:type="dxa"/>
          </w:tcPr>
          <w:p w14:paraId="06A3A78A" w14:textId="35AF60F5" w:rsidR="002D2FA0" w:rsidRDefault="002D2FA0" w:rsidP="00EB71C7">
            <w:pPr>
              <w:rPr>
                <w:rFonts w:eastAsiaTheme="minorEastAsia"/>
              </w:rPr>
            </w:pPr>
            <w:r>
              <w:rPr>
                <w:rFonts w:eastAsiaTheme="minorEastAsia" w:hint="eastAsia"/>
              </w:rPr>
              <w:t>C</w:t>
            </w:r>
            <w:r>
              <w:rPr>
                <w:rFonts w:eastAsiaTheme="minorEastAsia"/>
              </w:rPr>
              <w:t>AICT</w:t>
            </w:r>
          </w:p>
        </w:tc>
        <w:tc>
          <w:tcPr>
            <w:tcW w:w="1739" w:type="dxa"/>
          </w:tcPr>
          <w:p w14:paraId="4F5F038B" w14:textId="7A5BAA47" w:rsidR="002D2FA0" w:rsidRDefault="002D2FA0" w:rsidP="00EB71C7">
            <w:pPr>
              <w:rPr>
                <w:rFonts w:eastAsiaTheme="minorEastAsia"/>
              </w:rPr>
            </w:pPr>
            <w:r>
              <w:rPr>
                <w:rFonts w:eastAsiaTheme="minorEastAsia" w:hint="eastAsia"/>
              </w:rPr>
              <w:t>1</w:t>
            </w:r>
            <w:r>
              <w:rPr>
                <w:rFonts w:eastAsiaTheme="minorEastAsia"/>
              </w:rPr>
              <w:t>,2,3</w:t>
            </w:r>
          </w:p>
        </w:tc>
        <w:tc>
          <w:tcPr>
            <w:tcW w:w="6480" w:type="dxa"/>
          </w:tcPr>
          <w:p w14:paraId="0B17CC5E" w14:textId="77777777" w:rsidR="002D2FA0" w:rsidRDefault="002D2FA0" w:rsidP="00143359">
            <w:pPr>
              <w:rPr>
                <w:rFonts w:eastAsiaTheme="minorEastAsia"/>
              </w:rPr>
            </w:pPr>
          </w:p>
        </w:tc>
      </w:tr>
      <w:tr w:rsidR="007C34E6" w14:paraId="570B50C2" w14:textId="77777777">
        <w:trPr>
          <w:ins w:id="83" w:author="Nokia" w:date="2020-11-09T10:32:00Z"/>
        </w:trPr>
        <w:tc>
          <w:tcPr>
            <w:tcW w:w="1496" w:type="dxa"/>
          </w:tcPr>
          <w:p w14:paraId="3FFEE43C" w14:textId="35BB8811" w:rsidR="007C34E6" w:rsidRDefault="007C34E6" w:rsidP="007C34E6">
            <w:pPr>
              <w:rPr>
                <w:ins w:id="84" w:author="Nokia" w:date="2020-11-09T10:32:00Z"/>
                <w:rFonts w:eastAsiaTheme="minorEastAsia" w:hint="eastAsia"/>
              </w:rPr>
            </w:pPr>
            <w:ins w:id="85" w:author="Nokia" w:date="2020-11-09T10:32:00Z">
              <w:r w:rsidRPr="004426D9">
                <w:t>Nokia</w:t>
              </w:r>
            </w:ins>
          </w:p>
        </w:tc>
        <w:tc>
          <w:tcPr>
            <w:tcW w:w="1739" w:type="dxa"/>
          </w:tcPr>
          <w:p w14:paraId="3086A797" w14:textId="765FC505" w:rsidR="007C34E6" w:rsidRDefault="007C34E6" w:rsidP="007C34E6">
            <w:pPr>
              <w:rPr>
                <w:ins w:id="86" w:author="Nokia" w:date="2020-11-09T10:32:00Z"/>
                <w:rFonts w:eastAsiaTheme="minorEastAsia" w:hint="eastAsia"/>
              </w:rPr>
            </w:pPr>
            <w:ins w:id="87" w:author="Nokia" w:date="2020-11-09T10:32:00Z">
              <w:r w:rsidRPr="004426D9">
                <w:t>Option</w:t>
              </w:r>
              <w:r>
                <w:t xml:space="preserve"> 2,4</w:t>
              </w:r>
            </w:ins>
          </w:p>
        </w:tc>
        <w:tc>
          <w:tcPr>
            <w:tcW w:w="6480" w:type="dxa"/>
          </w:tcPr>
          <w:p w14:paraId="38D824DF" w14:textId="531650A5" w:rsidR="007C34E6" w:rsidRDefault="007C34E6" w:rsidP="007C34E6">
            <w:pPr>
              <w:rPr>
                <w:ins w:id="88" w:author="Nokia" w:date="2020-11-09T10:32:00Z"/>
                <w:rFonts w:eastAsiaTheme="minorEastAsia"/>
              </w:rPr>
            </w:pPr>
            <w:ins w:id="89" w:author="Nokia" w:date="2020-11-09T10:32:00Z">
              <w:r>
                <w:t xml:space="preserve">Option1 may be potential topic while the use case and benefit is not clear. </w:t>
              </w:r>
              <w:r w:rsidRPr="004426D9">
                <w:t>Option3 can be stuied later after RAN1 reaching conclusion on open issues about K_offset (e.g. cell or beam specific, whether/how to update, implicit or explicit signalling etc).</w:t>
              </w:r>
            </w:ins>
          </w:p>
        </w:tc>
      </w:tr>
    </w:tbl>
    <w:p w14:paraId="46813465" w14:textId="77777777" w:rsidR="001E3D0D" w:rsidRDefault="001E3D0D"/>
    <w:p w14:paraId="65C3F00A" w14:textId="77777777" w:rsidR="001E3D0D" w:rsidRDefault="00713950">
      <w:pPr>
        <w:pStyle w:val="Heading1"/>
      </w:pPr>
      <w:r>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Heading1"/>
      </w:pPr>
      <w:r>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Heading1"/>
      </w:pPr>
      <w:r>
        <w:t>References</w:t>
      </w:r>
    </w:p>
    <w:p w14:paraId="4ED79551" w14:textId="77777777" w:rsidR="001E3D0D" w:rsidRDefault="00713950">
      <w:pPr>
        <w:pStyle w:val="Reference"/>
        <w:spacing w:after="60"/>
        <w:rPr>
          <w:rFonts w:cs="Arial"/>
          <w:szCs w:val="18"/>
          <w:lang w:val="en-US"/>
        </w:rPr>
      </w:pPr>
      <w:r>
        <w:rPr>
          <w:rFonts w:cs="Arial"/>
          <w:szCs w:val="18"/>
          <w:lang w:val="en-US"/>
        </w:rPr>
        <w:t>R2-2010455 – Summary of [Post111-e][908][NTN] RACH and HARQ feedback aspects – InterDigital</w:t>
      </w:r>
    </w:p>
    <w:p w14:paraId="3F88174C" w14:textId="77777777" w:rsidR="001E3D0D" w:rsidRDefault="00713950">
      <w:pPr>
        <w:pStyle w:val="Reference"/>
        <w:spacing w:after="60"/>
        <w:rPr>
          <w:rFonts w:cs="Arial"/>
          <w:szCs w:val="18"/>
          <w:lang w:val="en-US"/>
        </w:rPr>
      </w:pPr>
      <w:r>
        <w:rPr>
          <w:rFonts w:cs="Arial"/>
          <w:szCs w:val="18"/>
          <w:lang w:val="en-US"/>
        </w:rPr>
        <w:lastRenderedPageBreak/>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9CAE06" w14:textId="77777777" w:rsidR="00195F6C" w:rsidRDefault="00195F6C">
      <w:pPr>
        <w:spacing w:after="0"/>
      </w:pPr>
      <w:r>
        <w:separator/>
      </w:r>
    </w:p>
  </w:endnote>
  <w:endnote w:type="continuationSeparator" w:id="0">
    <w:p w14:paraId="20FCA094" w14:textId="77777777" w:rsidR="00195F6C" w:rsidRDefault="00195F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8A937" w14:textId="0768EA46" w:rsidR="001E3D0D" w:rsidRDefault="00713950">
    <w:pPr>
      <w:pStyle w:val="Footer"/>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1A209F4A" w:rsidR="001E3D0D" w:rsidRDefault="001E3D0D">
                          <w:pPr>
                            <w:spacing w:after="0"/>
                            <w:jc w:val="left"/>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14BBC7"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1A209F4A" w:rsidR="001E3D0D" w:rsidRDefault="001E3D0D">
                    <w:pPr>
                      <w:spacing w:after="0"/>
                      <w:jc w:val="left"/>
                      <w:rPr>
                        <w:rFonts w:ascii="Calibri" w:hAnsi="Calibri" w:cs="Calibri"/>
                        <w:color w:val="000000"/>
                        <w:sz w:val="14"/>
                      </w:rPr>
                    </w:pP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sidR="002D2FA0">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D2FA0">
      <w:rPr>
        <w:rStyle w:val="PageNumber"/>
        <w:noProof/>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1CA4CB" w14:textId="77777777" w:rsidR="00195F6C" w:rsidRDefault="00195F6C">
      <w:pPr>
        <w:spacing w:after="0"/>
      </w:pPr>
      <w:r>
        <w:separator/>
      </w:r>
    </w:p>
  </w:footnote>
  <w:footnote w:type="continuationSeparator" w:id="0">
    <w:p w14:paraId="4C75E0F6" w14:textId="77777777" w:rsidR="00195F6C" w:rsidRDefault="00195F6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5"/>
  </w:num>
  <w:num w:numId="4">
    <w:abstractNumId w:val="10"/>
  </w:num>
  <w:num w:numId="5">
    <w:abstractNumId w:val="1"/>
  </w:num>
  <w:num w:numId="6">
    <w:abstractNumId w:val="7"/>
  </w:num>
  <w:num w:numId="7">
    <w:abstractNumId w:val="9"/>
  </w:num>
  <w:num w:numId="8">
    <w:abstractNumId w:val="8"/>
  </w:num>
  <w:num w:numId="9">
    <w:abstractNumId w:val="11"/>
  </w:num>
  <w:num w:numId="10">
    <w:abstractNumId w:val="2"/>
  </w:num>
  <w:num w:numId="11">
    <w:abstractNumId w:val="6"/>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hideSpellingErrors/>
  <w:hideGrammaticalErrors/>
  <w:trackRevisions/>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2024"/>
    <w:rsid w:val="000E320D"/>
    <w:rsid w:val="000E36E9"/>
    <w:rsid w:val="000E4935"/>
    <w:rsid w:val="000E607A"/>
    <w:rsid w:val="000E6AED"/>
    <w:rsid w:val="000F21CF"/>
    <w:rsid w:val="000F249A"/>
    <w:rsid w:val="000F2FD0"/>
    <w:rsid w:val="000F6CA8"/>
    <w:rsid w:val="000F7709"/>
    <w:rsid w:val="00100AD6"/>
    <w:rsid w:val="00102EFA"/>
    <w:rsid w:val="00107BFF"/>
    <w:rsid w:val="00113F77"/>
    <w:rsid w:val="001141B6"/>
    <w:rsid w:val="00115884"/>
    <w:rsid w:val="00115E37"/>
    <w:rsid w:val="001170B8"/>
    <w:rsid w:val="0012354A"/>
    <w:rsid w:val="00123FB2"/>
    <w:rsid w:val="00125B00"/>
    <w:rsid w:val="00126735"/>
    <w:rsid w:val="0013098F"/>
    <w:rsid w:val="00130D01"/>
    <w:rsid w:val="00132081"/>
    <w:rsid w:val="001355F4"/>
    <w:rsid w:val="001360FE"/>
    <w:rsid w:val="00137C8A"/>
    <w:rsid w:val="00137FE9"/>
    <w:rsid w:val="0014073F"/>
    <w:rsid w:val="00141C5E"/>
    <w:rsid w:val="00141D45"/>
    <w:rsid w:val="00142BB9"/>
    <w:rsid w:val="00142E86"/>
    <w:rsid w:val="00143359"/>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363D"/>
    <w:rsid w:val="00195AF3"/>
    <w:rsid w:val="00195F6C"/>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3C49"/>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5561"/>
    <w:rsid w:val="0026009C"/>
    <w:rsid w:val="00260BC2"/>
    <w:rsid w:val="002627FC"/>
    <w:rsid w:val="00262815"/>
    <w:rsid w:val="002630AF"/>
    <w:rsid w:val="002639F4"/>
    <w:rsid w:val="0026533C"/>
    <w:rsid w:val="00266EC4"/>
    <w:rsid w:val="00271AF2"/>
    <w:rsid w:val="0027271B"/>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FD4"/>
    <w:rsid w:val="002C3295"/>
    <w:rsid w:val="002C490B"/>
    <w:rsid w:val="002C5031"/>
    <w:rsid w:val="002C5550"/>
    <w:rsid w:val="002C5D3D"/>
    <w:rsid w:val="002C5E9F"/>
    <w:rsid w:val="002C7497"/>
    <w:rsid w:val="002D2577"/>
    <w:rsid w:val="002D258D"/>
    <w:rsid w:val="002D2FA0"/>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74A"/>
    <w:rsid w:val="00371E43"/>
    <w:rsid w:val="003726C2"/>
    <w:rsid w:val="0037281F"/>
    <w:rsid w:val="00372BC7"/>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5D1A"/>
    <w:rsid w:val="003B7451"/>
    <w:rsid w:val="003B7D5A"/>
    <w:rsid w:val="003C15E9"/>
    <w:rsid w:val="003C3B11"/>
    <w:rsid w:val="003C3FCD"/>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3A50"/>
    <w:rsid w:val="00403DDC"/>
    <w:rsid w:val="004040A2"/>
    <w:rsid w:val="00410069"/>
    <w:rsid w:val="00410E32"/>
    <w:rsid w:val="0041463E"/>
    <w:rsid w:val="0041547B"/>
    <w:rsid w:val="004156A1"/>
    <w:rsid w:val="004165EE"/>
    <w:rsid w:val="00416602"/>
    <w:rsid w:val="0041687A"/>
    <w:rsid w:val="00416E1E"/>
    <w:rsid w:val="00417F2A"/>
    <w:rsid w:val="00420114"/>
    <w:rsid w:val="0042025D"/>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9FF"/>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226"/>
    <w:rsid w:val="0054652C"/>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1B87"/>
    <w:rsid w:val="00671DEC"/>
    <w:rsid w:val="00673628"/>
    <w:rsid w:val="00675038"/>
    <w:rsid w:val="00676116"/>
    <w:rsid w:val="006811E3"/>
    <w:rsid w:val="0068237F"/>
    <w:rsid w:val="006825CA"/>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58"/>
    <w:rsid w:val="006E1530"/>
    <w:rsid w:val="006E1867"/>
    <w:rsid w:val="006E1D7F"/>
    <w:rsid w:val="006E474A"/>
    <w:rsid w:val="006E56C2"/>
    <w:rsid w:val="006E705F"/>
    <w:rsid w:val="006E7AC2"/>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86973"/>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34E6"/>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C16E2"/>
    <w:rsid w:val="008C1D23"/>
    <w:rsid w:val="008C1DE3"/>
    <w:rsid w:val="008C3DE5"/>
    <w:rsid w:val="008C4B0E"/>
    <w:rsid w:val="008C4EA1"/>
    <w:rsid w:val="008C5D00"/>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4E76"/>
    <w:rsid w:val="00A25383"/>
    <w:rsid w:val="00A26902"/>
    <w:rsid w:val="00A27945"/>
    <w:rsid w:val="00A30B52"/>
    <w:rsid w:val="00A3114D"/>
    <w:rsid w:val="00A33091"/>
    <w:rsid w:val="00A34B99"/>
    <w:rsid w:val="00A37ABD"/>
    <w:rsid w:val="00A43351"/>
    <w:rsid w:val="00A4578E"/>
    <w:rsid w:val="00A45D79"/>
    <w:rsid w:val="00A4630E"/>
    <w:rsid w:val="00A47FEF"/>
    <w:rsid w:val="00A5216C"/>
    <w:rsid w:val="00A534B6"/>
    <w:rsid w:val="00A5401D"/>
    <w:rsid w:val="00A54433"/>
    <w:rsid w:val="00A54889"/>
    <w:rsid w:val="00A54AE1"/>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888"/>
    <w:rsid w:val="00A778FF"/>
    <w:rsid w:val="00A77B9B"/>
    <w:rsid w:val="00A807D3"/>
    <w:rsid w:val="00A8092B"/>
    <w:rsid w:val="00A80B32"/>
    <w:rsid w:val="00A81011"/>
    <w:rsid w:val="00A8258A"/>
    <w:rsid w:val="00A836AA"/>
    <w:rsid w:val="00A83DF6"/>
    <w:rsid w:val="00A84D3D"/>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A0D"/>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591"/>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07AE9"/>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817"/>
    <w:rsid w:val="00CB3F98"/>
    <w:rsid w:val="00CB444A"/>
    <w:rsid w:val="00CB591E"/>
    <w:rsid w:val="00CB59B9"/>
    <w:rsid w:val="00CB5B84"/>
    <w:rsid w:val="00CB60C8"/>
    <w:rsid w:val="00CB643A"/>
    <w:rsid w:val="00CB7558"/>
    <w:rsid w:val="00CC2FB1"/>
    <w:rsid w:val="00CC36B4"/>
    <w:rsid w:val="00CC4C3F"/>
    <w:rsid w:val="00CC4E76"/>
    <w:rsid w:val="00CC6156"/>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5C81"/>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B71C7"/>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200"/>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15:docId w15:val="{E7D992D8-46CB-45A9-A78F-1ADA0BC56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DocumentMap">
    <w:name w:val="Document Map"/>
    <w:basedOn w:val="Normal"/>
    <w:link w:val="DocumentMapChar"/>
    <w:uiPriority w:val="99"/>
    <w:semiHidden/>
    <w:unhideWhenUsed/>
    <w:qFormat/>
    <w:rPr>
      <w:rFonts w:ascii="宋体" w:eastAsia="宋体"/>
      <w:sz w:val="18"/>
      <w:szCs w:val="18"/>
    </w:rPr>
  </w:style>
  <w:style w:type="paragraph" w:styleId="CommentText">
    <w:name w:val="annotation text"/>
    <w:basedOn w:val="Normal"/>
    <w:link w:val="CommentTextChar"/>
    <w:uiPriority w:val="99"/>
    <w:semiHidden/>
    <w:unhideWhenUsed/>
    <w:qFormat/>
    <w:pPr>
      <w:jc w:val="left"/>
    </w:p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paragraph" w:customStyle="1" w:styleId="B3">
    <w:name w:val="B3"/>
    <w:basedOn w:val="List3"/>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DocumentMapChar">
    <w:name w:val="Document Map Char"/>
    <w:basedOn w:val="DefaultParagraphFont"/>
    <w:link w:val="DocumentMap"/>
    <w:uiPriority w:val="99"/>
    <w:semiHidden/>
    <w:qFormat/>
    <w:rPr>
      <w:rFonts w:ascii="宋体" w:eastAsia="宋体"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68FB497-5B2A-4CFF-967F-F2BA6093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9</Pages>
  <Words>3594</Words>
  <Characters>20489</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4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Nokia</cp:lastModifiedBy>
  <cp:revision>5</cp:revision>
  <dcterms:created xsi:type="dcterms:W3CDTF">2020-11-09T01:01:00Z</dcterms:created>
  <dcterms:modified xsi:type="dcterms:W3CDTF">2020-11-09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